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752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802B553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C65F0">
        <w:rPr>
          <w:rFonts w:cs="Arial"/>
          <w:sz w:val="20"/>
        </w:rPr>
        <w:t>4R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9C65F0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9C65F0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3C712534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069CF0" w14:textId="0685AA51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inline distT="0" distB="0" distL="0" distR="0" wp14:anchorId="5C37A0F9" wp14:editId="650BDD75">
            <wp:extent cx="6480810" cy="1085488"/>
            <wp:effectExtent l="0" t="0" r="0" b="63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BAE58" w14:textId="2BA3A608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56953" w14:textId="2DCC0AAE" w:rsidR="00E17C74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inline distT="0" distB="0" distL="0" distR="0" wp14:anchorId="76D463C9" wp14:editId="0956E92C">
            <wp:extent cx="6480810" cy="107061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09496" w14:textId="4025392D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3147F" w14:textId="6BFCD556" w:rsidR="00F66489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anchor distT="0" distB="0" distL="114300" distR="114300" simplePos="0" relativeHeight="251658240" behindDoc="0" locked="0" layoutInCell="1" allowOverlap="1" wp14:anchorId="55120C09" wp14:editId="7353F036">
            <wp:simplePos x="0" y="0"/>
            <wp:positionH relativeFrom="column">
              <wp:posOffset>3241</wp:posOffset>
            </wp:positionH>
            <wp:positionV relativeFrom="paragraph">
              <wp:posOffset>1289</wp:posOffset>
            </wp:positionV>
            <wp:extent cx="4510800" cy="1087200"/>
            <wp:effectExtent l="0" t="0" r="4445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F62C7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16EF15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51607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9488A2D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B34D7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1CAC62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EEA03C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4DEC0D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E827ED6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898B381" w14:textId="6099FCC2" w:rsidR="00E82CF3" w:rsidRDefault="00E82C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82CF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052B283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1272116" w14:textId="77777777" w:rsid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F4B38E6" w14:textId="4501625B" w:rsid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03D2D502" w14:textId="77777777" w:rsid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A424E2C" w14:textId="77777777" w:rsid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CBDBA69" w14:textId="77777777" w:rsidR="00D44F5C" w:rsidRPr="00990FA4" w:rsidRDefault="00D44F5C" w:rsidP="00D44F5C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45A53279" w14:textId="352D35A4" w:rsidR="00D44F5C" w:rsidRP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</w:rPr>
      </w:pPr>
      <w:r w:rsidRPr="00D44F5C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BF247CB" w14:textId="77777777" w:rsidR="00DE53A6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>Primer mixes 17, 31 and 40 have tendencies to give rise to primer oligomer formation.</w:t>
      </w:r>
    </w:p>
    <w:p w14:paraId="028EC64D" w14:textId="63EBE3AA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mixes </w:t>
      </w:r>
      <w:r w:rsidR="00DE53A6">
        <w:rPr>
          <w:rFonts w:ascii="Arial" w:hAnsi="Arial" w:cs="Arial"/>
          <w:spacing w:val="-2"/>
          <w:sz w:val="18"/>
          <w:szCs w:val="18"/>
          <w:lang w:val="en-GB"/>
        </w:rPr>
        <w:t xml:space="preserve">16, </w:t>
      </w:r>
      <w:r w:rsidRPr="00D44F5C">
        <w:rPr>
          <w:rFonts w:ascii="Arial" w:hAnsi="Arial" w:cs="Arial"/>
          <w:spacing w:val="-2"/>
          <w:sz w:val="18"/>
          <w:szCs w:val="18"/>
          <w:lang w:val="en-GB"/>
        </w:rPr>
        <w:t>19, 20, 21, 22, 39, 42, 47, 48 and 56 may have tendencies of unspecific amplification.</w:t>
      </w:r>
    </w:p>
    <w:p w14:paraId="3A5A29F3" w14:textId="10A6F4A8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D44F5C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 14 may give rise to a lower yield of HLA-specific PCR product than the other HLA-C*06 resolution primer mixes in the C*03 alleles.</w:t>
      </w:r>
    </w:p>
    <w:p w14:paraId="30082F0A" w14:textId="70049B35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bookmarkStart w:id="0" w:name="_Hlk12871064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D44F5C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 6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5D25F17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6D7FCC8" w14:textId="74B0CCC5" w:rsidR="00F07E1D" w:rsidRDefault="009450FC" w:rsidP="00F07E1D">
      <w:pPr>
        <w:tabs>
          <w:tab w:val="left" w:pos="1290"/>
        </w:tabs>
      </w:pPr>
      <w:r w:rsidRPr="009450FC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B933F41" wp14:editId="7710C1E1">
            <wp:simplePos x="0" y="0"/>
            <wp:positionH relativeFrom="margin">
              <wp:align>center</wp:align>
            </wp:positionH>
            <wp:positionV relativeFrom="page">
              <wp:posOffset>1226439</wp:posOffset>
            </wp:positionV>
            <wp:extent cx="9540000" cy="4244400"/>
            <wp:effectExtent l="0" t="0" r="4445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424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974BF" w14:textId="6149E948" w:rsidR="00233C9A" w:rsidRPr="00F07E1D" w:rsidRDefault="00F07E1D" w:rsidP="00F07E1D">
      <w:pPr>
        <w:tabs>
          <w:tab w:val="center" w:pos="6719"/>
        </w:tabs>
        <w:sectPr w:rsidR="00233C9A" w:rsidRPr="00F07E1D" w:rsidSect="006F71C2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>
        <w:tab/>
      </w:r>
    </w:p>
    <w:p w14:paraId="02655B1F" w14:textId="22CBCAE2" w:rsidR="000B3473" w:rsidRDefault="009450FC" w:rsidP="00076738">
      <w:pPr>
        <w:tabs>
          <w:tab w:val="left" w:pos="1290"/>
          <w:tab w:val="left" w:pos="9072"/>
        </w:tabs>
        <w:ind w:right="113"/>
      </w:pPr>
      <w:r w:rsidRPr="009450FC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288937A" wp14:editId="40A4384D">
            <wp:simplePos x="1082650" y="1104595"/>
            <wp:positionH relativeFrom="page">
              <wp:align>center</wp:align>
            </wp:positionH>
            <wp:positionV relativeFrom="page">
              <wp:posOffset>1260475</wp:posOffset>
            </wp:positionV>
            <wp:extent cx="9504000" cy="4730400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4000" cy="47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301CF" w14:textId="46172404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00CD8EA4" w14:textId="68E5CD3E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52FFAF0C" w14:textId="35EB3767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1BB92E4E" w14:textId="2A322F8B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6256ACBA" w14:textId="322D557B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10351778" w14:textId="5FD20A84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17EA6570" w14:textId="16423A5A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05C55F2C" w14:textId="6D0F873F" w:rsidR="009450FC" w:rsidRDefault="009450FC" w:rsidP="00076738">
      <w:pPr>
        <w:tabs>
          <w:tab w:val="left" w:pos="1290"/>
          <w:tab w:val="left" w:pos="9072"/>
        </w:tabs>
        <w:ind w:right="113"/>
      </w:pPr>
      <w:r w:rsidRPr="009450FC">
        <w:rPr>
          <w:noProof/>
        </w:rPr>
        <w:drawing>
          <wp:anchor distT="0" distB="0" distL="114300" distR="114300" simplePos="0" relativeHeight="251668480" behindDoc="0" locked="0" layoutInCell="1" allowOverlap="1" wp14:anchorId="614A230C" wp14:editId="53D3A6F5">
            <wp:simplePos x="1082650" y="1799539"/>
            <wp:positionH relativeFrom="page">
              <wp:align>center</wp:align>
            </wp:positionH>
            <wp:positionV relativeFrom="page">
              <wp:posOffset>1260475</wp:posOffset>
            </wp:positionV>
            <wp:extent cx="9540000" cy="4442400"/>
            <wp:effectExtent l="0" t="0" r="444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0000" cy="44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B53A6" w14:textId="2081ECDE" w:rsidR="00CE5515" w:rsidRDefault="00BE70E3" w:rsidP="003A55D8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B18F928" wp14:editId="79B8E249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9824400" cy="5025600"/>
            <wp:effectExtent l="0" t="0" r="5715" b="381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44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8AC2ED" w14:textId="5E6FE135" w:rsidR="00CE5515" w:rsidRDefault="00CE5515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964EDF8" w14:textId="051F89E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9FDD6" w14:textId="25F9CF4A" w:rsidR="00CE5515" w:rsidRDefault="00CE5515" w:rsidP="00DA37DE">
      <w:pPr>
        <w:tabs>
          <w:tab w:val="left" w:pos="1290"/>
        </w:tabs>
        <w:ind w:left="-567" w:right="-596" w:firstLine="425"/>
        <w:rPr>
          <w:rFonts w:ascii="Arial" w:hAnsi="Arial" w:cs="Arial"/>
          <w:b/>
          <w:sz w:val="18"/>
          <w:szCs w:val="18"/>
          <w:vertAlign w:val="superscript"/>
        </w:rPr>
      </w:pPr>
    </w:p>
    <w:p w14:paraId="224D0EE7" w14:textId="386F186F" w:rsidR="00CE5515" w:rsidRDefault="00BE70E3" w:rsidP="009C2EB2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CEDD20D" wp14:editId="1EEDCCEB">
            <wp:simplePos x="0" y="0"/>
            <wp:positionH relativeFrom="column">
              <wp:posOffset>-619125</wp:posOffset>
            </wp:positionH>
            <wp:positionV relativeFrom="paragraph">
              <wp:posOffset>0</wp:posOffset>
            </wp:positionV>
            <wp:extent cx="9701530" cy="477075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1530" cy="477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A3B43" w14:textId="5105A6AE" w:rsidR="001D4297" w:rsidRDefault="001D4297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FA3623C" w14:textId="0F1DDD7D" w:rsidR="005326E9" w:rsidRDefault="005326E9" w:rsidP="00DA37DE">
      <w:pPr>
        <w:tabs>
          <w:tab w:val="left" w:pos="1290"/>
        </w:tabs>
        <w:ind w:left="-567" w:right="-596" w:firstLine="567"/>
        <w:rPr>
          <w:rFonts w:ascii="Arial" w:hAnsi="Arial" w:cs="Arial"/>
          <w:b/>
          <w:sz w:val="18"/>
          <w:szCs w:val="18"/>
          <w:vertAlign w:val="superscript"/>
        </w:rPr>
      </w:pPr>
    </w:p>
    <w:p w14:paraId="69FC8F61" w14:textId="7AE2B0FE" w:rsidR="005326E9" w:rsidRDefault="005326E9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8A5EEB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6549E9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AA6905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09EAE4" w14:textId="53BEE9A9" w:rsidR="00FF7415" w:rsidRDefault="00BE70E3" w:rsidP="00FF7415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drawing>
          <wp:anchor distT="0" distB="0" distL="114300" distR="114300" simplePos="0" relativeHeight="251664384" behindDoc="0" locked="0" layoutInCell="1" allowOverlap="1" wp14:anchorId="625C3F66" wp14:editId="3C6DAB28">
            <wp:simplePos x="0" y="0"/>
            <wp:positionH relativeFrom="column">
              <wp:posOffset>-603250</wp:posOffset>
            </wp:positionH>
            <wp:positionV relativeFrom="paragraph">
              <wp:posOffset>262255</wp:posOffset>
            </wp:positionV>
            <wp:extent cx="9714865" cy="4253865"/>
            <wp:effectExtent l="0" t="0" r="635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4865" cy="425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5B36E" w14:textId="02D8D70E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B4E5D9F" w14:textId="2A50F6B9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E7592EA" w14:textId="5A104005" w:rsidR="00FF7415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inline distT="0" distB="0" distL="0" distR="0" wp14:anchorId="3FABED93" wp14:editId="274B4DAB">
            <wp:extent cx="9455345" cy="531942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470" cy="532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F741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6927252" w14:textId="595D9D12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91B0844" wp14:editId="1AB4B196">
            <wp:simplePos x="0" y="0"/>
            <wp:positionH relativeFrom="column">
              <wp:posOffset>-484119</wp:posOffset>
            </wp:positionH>
            <wp:positionV relativeFrom="paragraph">
              <wp:posOffset>142379</wp:posOffset>
            </wp:positionV>
            <wp:extent cx="9479915" cy="3792220"/>
            <wp:effectExtent l="0" t="0" r="698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915" cy="379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428652" w14:textId="23059DC1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6FD2A" w14:textId="147BA047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9446CB5" w14:textId="289425BA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FECA0C3" w14:textId="4F385A3D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A305873" w14:textId="1DB17286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A80FA12" w14:textId="7EF21E82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A1DBAE7" w14:textId="760B3113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10EE35" w14:textId="263371A3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44951E2" w14:textId="407515A5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6E7CC47" w14:textId="77777777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024E1D" w14:textId="77777777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381D8AB" w14:textId="77777777" w:rsidR="00BE70E3" w:rsidRDefault="00BE70E3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08EF34F" w14:textId="732479B2" w:rsidR="003A55D8" w:rsidRDefault="003A55D8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E3F10C" w14:textId="26BE6ACD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inline distT="0" distB="0" distL="0" distR="0" wp14:anchorId="69434612" wp14:editId="5E6848E2">
            <wp:extent cx="9547598" cy="436526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0020" cy="437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1FF45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3A1105B" w14:textId="61C0F48B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2726EA8" w14:textId="364C73ED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E082264" w14:textId="091C2143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734AD08" w14:textId="5ADECD64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07A6C17" w14:textId="6391845F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0901E6E" w14:textId="13EC4DB6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B6DFA3C" w14:textId="7525B5B2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2B86F11" w14:textId="3889AD54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CB344E" w14:textId="25639D2B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E210CB9" wp14:editId="0132FB41">
            <wp:simplePos x="0" y="0"/>
            <wp:positionH relativeFrom="column">
              <wp:posOffset>-363855</wp:posOffset>
            </wp:positionH>
            <wp:positionV relativeFrom="paragraph">
              <wp:posOffset>47067</wp:posOffset>
            </wp:positionV>
            <wp:extent cx="9529200" cy="4323600"/>
            <wp:effectExtent l="0" t="0" r="0" b="127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9200" cy="43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DA973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1300C0C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1B83439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7519034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6A2AF65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A522C3C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167BD50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B0ECB7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277EA27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62F36C3" w14:textId="77777777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42281E3" w14:textId="107FE825" w:rsidR="00BE70E3" w:rsidRDefault="00BE70E3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BE70E3">
        <w:rPr>
          <w:noProof/>
        </w:rPr>
        <w:drawing>
          <wp:inline distT="0" distB="0" distL="0" distR="0" wp14:anchorId="6F549988" wp14:editId="549AFB74">
            <wp:extent cx="9564546" cy="278295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0499" cy="278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279B7" w14:textId="77777777" w:rsidR="00BE70E3" w:rsidRDefault="00BE70E3" w:rsidP="00BE70E3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082F547" w14:textId="77777777" w:rsidR="00BE70E3" w:rsidRDefault="00BE70E3" w:rsidP="0083001B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4061CB" w14:textId="658549E9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7" w:history="1">
        <w:r w:rsidRPr="003841C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6CF48354" w14:textId="5C11BC5E" w:rsidR="00BE70E3" w:rsidRDefault="003841CC" w:rsidP="00BE70E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Pr="003841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6AA0F689" w:rsidR="005F4F76" w:rsidRPr="00AB6088" w:rsidRDefault="003841CC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AB6088">
        <w:rPr>
          <w:rFonts w:cs="Arial"/>
          <w:b/>
          <w:sz w:val="18"/>
          <w:szCs w:val="18"/>
          <w:vertAlign w:val="superscript"/>
        </w:rPr>
        <w:t>3</w:t>
      </w:r>
      <w:r w:rsidR="00CB6173" w:rsidRPr="00AB6088">
        <w:rPr>
          <w:sz w:val="18"/>
          <w:szCs w:val="18"/>
        </w:rPr>
        <w:t xml:space="preserve">The following HLA-C*06 primer mixes have two </w:t>
      </w:r>
      <w:r w:rsidR="00CB6173" w:rsidRPr="00AB6088">
        <w:rPr>
          <w:rFonts w:cs="Arial"/>
          <w:sz w:val="18"/>
          <w:szCs w:val="18"/>
        </w:rPr>
        <w:t>or more product sizes:</w:t>
      </w:r>
    </w:p>
    <w:p w14:paraId="3C1EDD6E" w14:textId="39BCCCC9" w:rsidR="00E844C4" w:rsidRDefault="00E844C4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1B091DDA" w14:textId="47CAFE13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5181FC7D" w14:textId="098D3175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08AEFB45" w14:textId="0FF02B66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0BBDAC18" w14:textId="1C5CC212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2D8DED5A" w14:textId="2F517FC6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649F8DA5" w14:textId="359B060C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1743CEF5" w14:textId="2B734A67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00FA2D82" w14:textId="6F331579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15CBA6C4" w14:textId="5870568D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68B54952" w14:textId="0A2BD4EB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4E93E3D5" w14:textId="15B36009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1D77F19E" w14:textId="06477084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7DB41E9D" w14:textId="4C5351F3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1AC742FC" w14:textId="77777777" w:rsidR="00BE70E3" w:rsidRPr="00AB6088" w:rsidRDefault="00BE70E3" w:rsidP="00BE70E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"/>
        <w:tblW w:w="1479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3266"/>
        <w:gridCol w:w="8987"/>
      </w:tblGrid>
      <w:tr w:rsidR="00E844C4" w:rsidRPr="00AB6088" w14:paraId="74276C33" w14:textId="77777777" w:rsidTr="000F5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DE94AA" w14:textId="77777777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12461828"/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1AFA31E6" w14:textId="6E631140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266" w:type="dxa"/>
          </w:tcPr>
          <w:p w14:paraId="724F389F" w14:textId="4B71438B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8987" w:type="dxa"/>
          </w:tcPr>
          <w:p w14:paraId="643C30C2" w14:textId="77777777" w:rsidR="00E844C4" w:rsidRPr="00AB6088" w:rsidRDefault="00E844C4" w:rsidP="00DA4128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AB6088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E844C4" w:rsidRPr="00AB6088" w14:paraId="49EEFB4E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BBD8BA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5376348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78CB156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003CB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C9C1E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66" w:type="dxa"/>
          </w:tcPr>
          <w:p w14:paraId="57D3C605" w14:textId="4430BE41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5, 06:67</w:t>
            </w:r>
            <w:r w:rsidR="00492F31">
              <w:rPr>
                <w:rFonts w:ascii="Arial" w:hAnsi="Arial" w:cs="Arial"/>
                <w:color w:val="000000"/>
                <w:sz w:val="18"/>
                <w:szCs w:val="18"/>
              </w:rPr>
              <w:t>, 06:103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72609B9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3DA74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DA4EF4" w14:textId="783729FD" w:rsidR="00E844C4" w:rsidRPr="00AB6088" w:rsidRDefault="00E844C4" w:rsidP="00DA4128">
            <w:pPr>
              <w:rPr>
                <w:rFonts w:ascii="Arial" w:hAnsi="Arial" w:cs="Arial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492F31">
              <w:rPr>
                <w:rFonts w:ascii="Arial" w:hAnsi="Arial" w:cs="Arial"/>
                <w:color w:val="000000"/>
                <w:sz w:val="18"/>
                <w:szCs w:val="18"/>
              </w:rPr>
              <w:t xml:space="preserve">06:18, 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6:23, 06:179</w:t>
            </w:r>
          </w:p>
        </w:tc>
        <w:tc>
          <w:tcPr>
            <w:tcW w:w="8987" w:type="dxa"/>
          </w:tcPr>
          <w:p w14:paraId="7FFEC746" w14:textId="77777777" w:rsidR="0083001B" w:rsidRPr="0083001B" w:rsidRDefault="0083001B" w:rsidP="0083001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94, 04:129, 05:01:01:01-05:01:27, 05:01:28</w:t>
            </w:r>
            <w:r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5:01:29-05:01:71, 05:03-05:28, 05:30-05:47, 05:49-05:91N, 05:93-05:128N, 05:130-05:154N, 05:156-05:189, 05:191-05:194, 05:196, 05:198-05:244N, 05:246-05:275, 08:10, 12:21, 12:33, 15:107, 15:178, 17:05</w:t>
            </w:r>
          </w:p>
          <w:p w14:paraId="74E32AD4" w14:textId="76F60822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04, 01:09:01-01:09:02, </w:t>
            </w:r>
            <w:r w:rsidR="00492F3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21, 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2:178, </w:t>
            </w:r>
            <w:r w:rsidR="0083001B" w:rsidRPr="008300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6:84</w:t>
            </w:r>
          </w:p>
        </w:tc>
      </w:tr>
      <w:tr w:rsidR="00E844C4" w:rsidRPr="00AB6088" w14:paraId="7DEC589E" w14:textId="77777777" w:rsidTr="003A55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6"/>
        </w:trPr>
        <w:tc>
          <w:tcPr>
            <w:tcW w:w="936" w:type="dxa"/>
          </w:tcPr>
          <w:p w14:paraId="702BB59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57E1CB3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0C3E4F9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80B77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0C09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D5849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4B54F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075A9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2B9BB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027AA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29109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E779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EE32D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2261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E0F9DF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561453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EE0DEA" w14:textId="2ADEB86E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3266" w:type="dxa"/>
          </w:tcPr>
          <w:p w14:paraId="0F535D78" w14:textId="77777777" w:rsidR="0083001B" w:rsidRPr="0083001B" w:rsidRDefault="0083001B" w:rsidP="0083001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6:05-06:06:01:02, 06:204, 06:271</w:t>
            </w:r>
          </w:p>
          <w:p w14:paraId="12D9753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71C97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4BC7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3D0C4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0D66A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27BA2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1C7D4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FFA9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11766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F845F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A16BA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AAB0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EDC2BF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23BF57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F33FA5" w14:textId="1654E6B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8987" w:type="dxa"/>
          </w:tcPr>
          <w:p w14:paraId="24DD4E8C" w14:textId="4D3976DB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02:01:01-01:02:77, 01:02:79-01:03:03, 01:05-01:07:01, 01:08, 01:10-01:20, 01:23-01:34, 01:36:01-01:130, 01:132-01:159, 01:161-01:168, 01:169:02-01:214, 01:216-01:225, 01:227-01:235, 04:110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5:01:01:01-05:01:62, 05:01:64-05:01:71, 05:03-05:07N, 05:09:01-05:10, 05:12-05:16, 05:18:01-05:26, 05:28-05:50, 05:53-05:61, 05:63-05:67, 05:69, 05:71-05:78:02, 05:80-05:88, 05:90-05:105, 05:107-05:111, 05:113N-05:114, 05:116-05:133, 05:135-05:145, 05:147-05:150, 05:152-05:162, 05:164-05:183, 05:185-05:244N, 05:246-05:275, 08:02:01:01-08:02:38, 08:05, 08:07, 08:12:01:01-08:12:01:02, 08:15:01-08:15:02, 08:17-08:19:02, 08:23, 08:25, 08:28, 08:30, 08:32-08:35, 08:37, 08:43, 08:45, 08:47-08:49, 08:51-08:53, 08:55N, 08:62:01-08:63, 08:67-08:71, 08:73-08:77, 08:90, 08:92, 08:94, 08:100, 08:103:01:01-08:103:01:02, 08:107-08:108, 08:110-08:112, 08:114-08:116, 08:118, 08:120, 08:123, 08:125-08:126, 08:132, 08:134, 08:140, 08:146, 08:149-08:152, 08:156, 08:158-08:159, 08:161N, 08:166-08:167, 08:169-08:172, 08:179-08:181N, 08:183-08:185, 08:191, 08:195, 08:198, 08:200-08:202, 08:206-08:207, 08:211, 08:214N-08:216, 08:218, 08:222-08:227, 08:229-08:231, 08:233, 08:237-08:240, 08:242, 08:245, 08:247-08:248, 12:09, 12:24, 12:85:01-12:85:02, 12:233, 14:02:01:01-14:02:31, 14:02:33-14:05, 14:07N-14:14, 14:17-14:52, 14:54-14:62, 14:64-14:76, 14:78-14:86, 14:88-14:89, 14:91-14:104, 14:106-14:148N, 15:08:01-15:08:02, 15:102, 15:143, 15:148, 16:53, 16:68, 16:88, 17:17, 18:01:01:01-18:02:05, 18:04-18:16</w:t>
            </w:r>
          </w:p>
          <w:p w14:paraId="591B0DC6" w14:textId="2E3903DD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492F31">
              <w:rPr>
                <w:rFonts w:ascii="Arial" w:hAnsi="Arial" w:cs="Arial"/>
                <w:color w:val="000000"/>
                <w:sz w:val="18"/>
                <w:szCs w:val="18"/>
              </w:rPr>
              <w:t xml:space="preserve">08:237, 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:53</w:t>
            </w:r>
          </w:p>
        </w:tc>
      </w:tr>
      <w:tr w:rsidR="00E844C4" w:rsidRPr="00AB6088" w14:paraId="7FFED83C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F10909E" w14:textId="2E867A16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988FAE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70E535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0BA0589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266" w:type="dxa"/>
          </w:tcPr>
          <w:p w14:paraId="6C22565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7</w:t>
            </w:r>
          </w:p>
          <w:p w14:paraId="7C57434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9</w:t>
            </w:r>
          </w:p>
          <w:p w14:paraId="3ABE29B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8987" w:type="dxa"/>
          </w:tcPr>
          <w:p w14:paraId="2C52CFE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4:353</w:t>
            </w:r>
          </w:p>
        </w:tc>
      </w:tr>
      <w:tr w:rsidR="00E844C4" w:rsidRPr="00AB6088" w14:paraId="2B8243A8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371289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49CEF5B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3B59FE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5FFF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4E7ECC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3266" w:type="dxa"/>
          </w:tcPr>
          <w:p w14:paraId="21E2D5D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09:01-06:09:02, 06:144</w:t>
            </w:r>
          </w:p>
          <w:p w14:paraId="1631C03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DAF1A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3, 06:179</w:t>
            </w:r>
          </w:p>
          <w:p w14:paraId="0A7556B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8987" w:type="dxa"/>
          </w:tcPr>
          <w:p w14:paraId="528D0D36" w14:textId="7BAE457A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22, 02:118, 04:94:01-04:94:02, 05:08, 05:52, 05:89, 05:106:01-05:106:02, 08:27, 08:29, 08:31, 08:160, 08:246, 12:31:01-12:31:02, 12:144, 18:03, </w:t>
            </w:r>
            <w:r w:rsidR="0083001B" w:rsidRPr="008300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137, B*15:488, B*37:66, B*50:47</w:t>
            </w:r>
          </w:p>
          <w:p w14:paraId="0840C330" w14:textId="6004CF55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04, 01:09:01-01:09:02, 12:178, </w:t>
            </w:r>
            <w:r w:rsidR="0083001B" w:rsidRPr="008300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6:84</w:t>
            </w:r>
          </w:p>
          <w:p w14:paraId="378CB180" w14:textId="65776ABD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4:397, 04:432, 04:442, 07:07, 07:09, 07:76:01-07:76:02, 07:315, 07:328, 07:406, 07:559, 07:598, 07:656, 07:914, 18:01:01:01-18:16</w:t>
            </w:r>
          </w:p>
        </w:tc>
      </w:tr>
      <w:tr w:rsidR="00E844C4" w:rsidRPr="00AB6088" w14:paraId="3E253C4B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C095C6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5E2BD3A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5262C85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D81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59BCD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AF3BE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991F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5B2A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58AAE7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7130BD" w14:textId="43C9F213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266" w:type="dxa"/>
          </w:tcPr>
          <w:p w14:paraId="50D9192A" w14:textId="0AC96AA4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6:11, 06:122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124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147, 06:217, 06:248, 06:252</w:t>
            </w:r>
          </w:p>
          <w:p w14:paraId="310DC70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998F6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A95A1B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5CAE46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6EDBFD" w14:textId="77777777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72739B" w14:textId="77777777" w:rsidR="0083001B" w:rsidRDefault="0083001B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451F2F" w14:textId="643BEFFC" w:rsidR="00E844C4" w:rsidRP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8987" w:type="dxa"/>
          </w:tcPr>
          <w:p w14:paraId="1A01AC56" w14:textId="069A304F" w:rsidR="00E844C4" w:rsidRPr="0083001B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3:04:98, 07:01:13, 07:02:128, 07:04:01:01-07:04:11, 07:04:13-07:04:28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07:664, 07:672N, 07:674, 07:693, 07:742, 07:751N, 07:780, 07:797N, 07:831, 07:838-07:839N, 07:852, 07:858, 07:868, 07:876, 07:881N, 07:892, 07:895-07:897, 07:901, 07:917, 07:926, 07:941, 07:948, 07:951, 07:953, 07:974Q, 07:1010, 07:1012, 12:02:11, 12:03:09, 16:01:16, </w:t>
            </w:r>
            <w:r w:rsidR="0083001B" w:rsidRPr="008300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434</w:t>
            </w:r>
          </w:p>
          <w:p w14:paraId="2DCA1F73" w14:textId="4D3D2CF1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3A55D8">
              <w:rPr>
                <w:rFonts w:ascii="Arial" w:hAnsi="Arial" w:cs="Arial"/>
                <w:color w:val="000000"/>
                <w:sz w:val="18"/>
                <w:szCs w:val="18"/>
              </w:rPr>
              <w:t xml:space="preserve">07:107, 07:224, 12:293, 14:119, 16:31, </w:t>
            </w:r>
            <w:r w:rsidRPr="003A55D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93, B*35:283</w:t>
            </w:r>
          </w:p>
        </w:tc>
      </w:tr>
      <w:tr w:rsidR="00E844C4" w:rsidRPr="00AB6088" w14:paraId="3329E94B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133DF6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7E0F803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33B67E1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10 bp</w:t>
            </w:r>
          </w:p>
        </w:tc>
        <w:tc>
          <w:tcPr>
            <w:tcW w:w="3266" w:type="dxa"/>
          </w:tcPr>
          <w:p w14:paraId="5D9DEA4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13</w:t>
            </w:r>
          </w:p>
          <w:p w14:paraId="0E30CD4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59</w:t>
            </w:r>
          </w:p>
        </w:tc>
        <w:tc>
          <w:tcPr>
            <w:tcW w:w="8987" w:type="dxa"/>
          </w:tcPr>
          <w:p w14:paraId="0140EF5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844C4" w:rsidRPr="00AB6088" w14:paraId="201F4241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E7A72E" w14:textId="36BC9023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610" w:type="dxa"/>
          </w:tcPr>
          <w:p w14:paraId="7705793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28094CD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3266" w:type="dxa"/>
          </w:tcPr>
          <w:p w14:paraId="29120A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55</w:t>
            </w:r>
          </w:p>
          <w:p w14:paraId="342A718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8987" w:type="dxa"/>
          </w:tcPr>
          <w:p w14:paraId="5B51058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4DF791" w14:textId="00AC13C6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3:32:01:01-03:32:01:02, 03:45, 03:136, 03:297, 04:80, 04:100, 04:110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178, 04:370, 04:422, 07:10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83001B" w:rsidRPr="0083001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07:43:01, 07:196, 07:568, 15:25, 15:62, 15:169, </w:t>
            </w:r>
            <w:r w:rsidR="0083001B" w:rsidRPr="008300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357, B*35:178, B*35:282, B*35:316, B*44:505</w:t>
            </w:r>
          </w:p>
        </w:tc>
      </w:tr>
      <w:tr w:rsidR="00E844C4" w:rsidRPr="00AB6088" w14:paraId="1E9E7830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A3D838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54EB38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EF1754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3266" w:type="dxa"/>
          </w:tcPr>
          <w:p w14:paraId="19C13FC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16N</w:t>
            </w:r>
          </w:p>
          <w:p w14:paraId="25B830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5 </w:t>
            </w:r>
          </w:p>
        </w:tc>
        <w:tc>
          <w:tcPr>
            <w:tcW w:w="8987" w:type="dxa"/>
          </w:tcPr>
          <w:p w14:paraId="2637BFB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C2AE1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3:428, 05:233, 07:709, 16:175</w:t>
            </w:r>
          </w:p>
        </w:tc>
      </w:tr>
      <w:tr w:rsidR="00E844C4" w:rsidRPr="00AB6088" w14:paraId="30C3CE03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0758142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610" w:type="dxa"/>
          </w:tcPr>
          <w:p w14:paraId="76ECA72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6FD6604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3266" w:type="dxa"/>
          </w:tcPr>
          <w:p w14:paraId="08351B1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6N</w:t>
            </w:r>
          </w:p>
          <w:p w14:paraId="785CE3F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1 </w:t>
            </w:r>
          </w:p>
        </w:tc>
        <w:tc>
          <w:tcPr>
            <w:tcW w:w="8987" w:type="dxa"/>
          </w:tcPr>
          <w:p w14:paraId="1EA29E2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99F7C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25, 15:91</w:t>
            </w:r>
          </w:p>
        </w:tc>
      </w:tr>
      <w:tr w:rsidR="00E844C4" w:rsidRPr="00AB6088" w14:paraId="6747FCE8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328990A" w14:textId="0BB10184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0783DB7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88655F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9BDA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1943EF" w14:textId="77777777" w:rsidR="00EC006D" w:rsidRDefault="00EC006D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B3597E" w14:textId="411FE822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387D2F1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266" w:type="dxa"/>
          </w:tcPr>
          <w:p w14:paraId="4D5FDAA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8, 06:305</w:t>
            </w:r>
          </w:p>
          <w:p w14:paraId="7153B93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F4710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7C6AF3" w14:textId="77777777" w:rsidR="00EC006D" w:rsidRDefault="00EC006D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3F6D91" w14:textId="4FE3E95D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2</w:t>
            </w:r>
          </w:p>
          <w:p w14:paraId="3A5B298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22, 06:124 </w:t>
            </w:r>
          </w:p>
        </w:tc>
        <w:tc>
          <w:tcPr>
            <w:tcW w:w="8987" w:type="dxa"/>
          </w:tcPr>
          <w:p w14:paraId="22C393F5" w14:textId="2F017560" w:rsidR="003A55D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14:01-02:14:02, 02:164, 03:67, 04:42:01-04:42:02, 05:43, 07:20:01-07:20:02, 07:73:01-07:73:02, 07:172:01-07:172:02, 07:390, 08:37, 12:195:01-12:195:03, 12:217, 14:147, 15:23:01-15:23:02, 15:138, 15:158, 16:21, 17:20, 18:04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8:56:01-08:56:03, B*08:180, B*15:142, B*35:218, B*35:256, B*51:68, B*57:49</w:t>
            </w:r>
          </w:p>
          <w:p w14:paraId="68EA3022" w14:textId="77777777" w:rsidR="00EC006D" w:rsidRDefault="00EC006D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83A46F" w14:textId="644FEAA9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559, 07:656, 07:914</w:t>
            </w:r>
          </w:p>
        </w:tc>
      </w:tr>
      <w:tr w:rsidR="00E844C4" w:rsidRPr="00AB6088" w14:paraId="6EF51A83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FBE2E2A" w14:textId="401AEED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4DFDF1F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237D8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5372312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498E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57ACC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266" w:type="dxa"/>
          </w:tcPr>
          <w:p w14:paraId="64ED6F8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9 </w:t>
            </w:r>
          </w:p>
          <w:p w14:paraId="6CEF2FF3" w14:textId="77777777" w:rsidR="00EC006D" w:rsidRPr="00EC006D" w:rsidRDefault="00EC006D" w:rsidP="00EC006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6:05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44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124, 06:138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198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217, 06:248</w:t>
            </w:r>
          </w:p>
          <w:p w14:paraId="690657D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653A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7</w:t>
            </w:r>
          </w:p>
        </w:tc>
        <w:tc>
          <w:tcPr>
            <w:tcW w:w="8987" w:type="dxa"/>
          </w:tcPr>
          <w:p w14:paraId="4D92BC8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134</w:t>
            </w:r>
          </w:p>
          <w:p w14:paraId="1156D7B1" w14:textId="1A0B19F6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2:14:01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02:14:02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107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164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3:39, 03:67, 03:344:01:01-03:344:01:02, 05:43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7:39-07:40, 07:177, 07:210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7:238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7:328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7:335, 07:563, 07:975, 07:993:01-07:993:02, 08:37, 14:147, 15:23:01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5:23:02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63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138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158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16:21, 16:80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8:15, B*08:289</w:t>
            </w:r>
          </w:p>
          <w:p w14:paraId="4B9D5C9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1:192, 16:47, 16:128</w:t>
            </w:r>
          </w:p>
        </w:tc>
      </w:tr>
      <w:tr w:rsidR="00E844C4" w:rsidRPr="00AB6088" w14:paraId="050FAAA5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070CC0" w14:textId="01AF07B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4580F0A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66592D65" w14:textId="7B167890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62F60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3266" w:type="dxa"/>
          </w:tcPr>
          <w:p w14:paraId="6A1E0558" w14:textId="0627401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6, 06:87</w:t>
            </w:r>
            <w:r w:rsidR="00EC006D">
              <w:rPr>
                <w:rFonts w:ascii="Arial" w:hAnsi="Arial" w:cs="Arial"/>
                <w:color w:val="000000"/>
                <w:sz w:val="18"/>
                <w:szCs w:val="18"/>
              </w:rPr>
              <w:t>, 06:330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0D58A264" w14:textId="459396CF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2</w:t>
            </w:r>
          </w:p>
          <w:p w14:paraId="1C5A9AD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8987" w:type="dxa"/>
          </w:tcPr>
          <w:p w14:paraId="37561744" w14:textId="77777777" w:rsidR="00EC006D" w:rsidRPr="00EC006D" w:rsidRDefault="00E844C4" w:rsidP="00EC006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113, 02:159, 02:161, 12:45, 12:56, 12:166, 16:61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7CC759DA" w14:textId="77777777" w:rsidR="00EC006D" w:rsidRPr="00EC006D" w:rsidRDefault="00EC006D" w:rsidP="00EC006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7:147, B*57:161</w:t>
            </w:r>
          </w:p>
          <w:p w14:paraId="490FFAA7" w14:textId="440FDF7E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4:81</w:t>
            </w:r>
          </w:p>
        </w:tc>
      </w:tr>
      <w:tr w:rsidR="00E844C4" w:rsidRPr="00AB6088" w14:paraId="44A72E0C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3FE6BE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B83E1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D64AF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A654D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11D8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BC02F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650997" w14:textId="41B8AC1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3266" w:type="dxa"/>
          </w:tcPr>
          <w:p w14:paraId="1A7CB6C0" w14:textId="692978EB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6:09:01-06:09:02, 06:34:01-06:3</w:t>
            </w:r>
            <w:r w:rsidR="003F45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4:02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6:103, 06:107, 06:144, 06:168, 06:179</w:t>
            </w:r>
          </w:p>
          <w:p w14:paraId="3D7BA4C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A65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91C8DD" w14:textId="28AE6A1C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8987" w:type="dxa"/>
          </w:tcPr>
          <w:p w14:paraId="01D3BE40" w14:textId="41957309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09:01-01:09:02, 02:19, 02:22, 02:47, 02:111, 03:21, 03:80:01-03:80:02, 03:142, 03:287:01-03:287:02, 03:413, 03:512, 03:590, 04:94:01-04:94:02, 05:08, 05:52, 05:89, 05:106:01-05:106:02, 07:447, 08:27, 08:29, 08:31, 08:160, 08:246, 12:31:01-12:31:02, 12:144, 12:222, 12:235, 12:298, 18:03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3:31, B*13:41, B*13:131, B*13:145, B*13:164, B*15:58, 15:73:01:01-15:73:01:02, B*15:137, B*15:303, B*15:486, B*15:488, B*35:413, B*37:66, B*39:36, B*46:61, B*50:47, B*54:33, B*54:40, B*55:21, B*56:43</w:t>
            </w:r>
          </w:p>
          <w:p w14:paraId="3336494F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E844C4" w:rsidRPr="00AB6088" w14:paraId="4297F523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F00AD6" w14:textId="644A42F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02DC7BD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F871D7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266" w:type="dxa"/>
          </w:tcPr>
          <w:p w14:paraId="53413E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8</w:t>
            </w:r>
          </w:p>
          <w:p w14:paraId="0905EE3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18 </w:t>
            </w:r>
          </w:p>
        </w:tc>
        <w:tc>
          <w:tcPr>
            <w:tcW w:w="8987" w:type="dxa"/>
          </w:tcPr>
          <w:p w14:paraId="438F7F8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D3570" w14:textId="03B4FF7F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60, 07:31:01-07:31:02, 07:177, 07:364, 07:514:01-07:514:02, 12:176, 14:17, 17:21</w:t>
            </w:r>
          </w:p>
        </w:tc>
      </w:tr>
      <w:tr w:rsidR="00E844C4" w:rsidRPr="00AB6088" w14:paraId="5DE5D07A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A40579" w14:textId="0FF7DDCB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6172D0E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CC598A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266" w:type="dxa"/>
          </w:tcPr>
          <w:p w14:paraId="7EF3D6B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39, 06:128N</w:t>
            </w:r>
          </w:p>
          <w:p w14:paraId="6B81DA8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46</w:t>
            </w:r>
          </w:p>
        </w:tc>
        <w:tc>
          <w:tcPr>
            <w:tcW w:w="8987" w:type="dxa"/>
          </w:tcPr>
          <w:p w14:paraId="6FA9BD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E844C4" w:rsidRPr="00AB6088" w14:paraId="6246B38E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47BC8A3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2BCCF9C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196CB4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266" w:type="dxa"/>
          </w:tcPr>
          <w:p w14:paraId="541BA3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2:01</w:t>
            </w:r>
          </w:p>
          <w:p w14:paraId="436A68E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0 </w:t>
            </w:r>
          </w:p>
        </w:tc>
        <w:tc>
          <w:tcPr>
            <w:tcW w:w="8987" w:type="dxa"/>
          </w:tcPr>
          <w:p w14:paraId="6446EC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4:29</w:t>
            </w:r>
          </w:p>
          <w:p w14:paraId="0FEF16B4" w14:textId="77777777" w:rsidR="00E844C4" w:rsidRPr="00AB6088" w:rsidRDefault="00E844C4" w:rsidP="00DA412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14:63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9:79</w:t>
            </w:r>
          </w:p>
        </w:tc>
      </w:tr>
      <w:tr w:rsidR="00E844C4" w:rsidRPr="00AB6088" w14:paraId="4BB63A39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D634951" w14:textId="330462FA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7500967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29A59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3266" w:type="dxa"/>
          </w:tcPr>
          <w:p w14:paraId="0D7D7DA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1</w:t>
            </w:r>
          </w:p>
          <w:p w14:paraId="224B29D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8987" w:type="dxa"/>
          </w:tcPr>
          <w:p w14:paraId="38910EB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2:32</w:t>
            </w:r>
          </w:p>
          <w:p w14:paraId="2FEDAA9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57, 07:447, 12:1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554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E844C4" w:rsidRPr="00AB6088" w14:paraId="76D86AD4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8E46E9B" w14:textId="4A55ED6E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5E73F8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207246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070BB6D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C5810A" w14:textId="38A6E93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20166C6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52N</w:t>
            </w:r>
          </w:p>
          <w:p w14:paraId="1748C78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3:01-06:43:02, 06:107, 06:179 </w:t>
            </w:r>
          </w:p>
          <w:p w14:paraId="5E1BCE1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658549" w14:textId="17C78FA5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8987" w:type="dxa"/>
          </w:tcPr>
          <w:p w14:paraId="2BB70C00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6:39N, B*15:528N</w:t>
            </w:r>
          </w:p>
          <w:p w14:paraId="2854249B" w14:textId="5BF03D0E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09:01-01:09:02, 02:19, 02:119, 03:21, 03:80:01-03:80:02, 03:142, 03:287:01-03:287:02, 03:413, 03:512, 03:590, 12:222, 12:235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A*26:79, A*68:114:01-68:114:02, B*15:207, B*15:349:01-15:349:02 </w:t>
            </w:r>
          </w:p>
          <w:p w14:paraId="3F0D2886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:11</w:t>
            </w:r>
          </w:p>
        </w:tc>
      </w:tr>
      <w:tr w:rsidR="00E844C4" w:rsidRPr="00AB6088" w14:paraId="3CF7FDEB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7873229" w14:textId="5D828248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489C45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2E23544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266" w:type="dxa"/>
          </w:tcPr>
          <w:p w14:paraId="167935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44, 06:252</w:t>
            </w:r>
          </w:p>
          <w:p w14:paraId="42F841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6:126, 06:171:01:01N-06:171:01:02N </w:t>
            </w:r>
          </w:p>
        </w:tc>
        <w:tc>
          <w:tcPr>
            <w:tcW w:w="8987" w:type="dxa"/>
          </w:tcPr>
          <w:p w14:paraId="4904172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7:01:13</w:t>
            </w:r>
          </w:p>
        </w:tc>
      </w:tr>
      <w:tr w:rsidR="00E844C4" w:rsidRPr="00AB6088" w14:paraId="69A29E6F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2"/>
        </w:trPr>
        <w:tc>
          <w:tcPr>
            <w:tcW w:w="936" w:type="dxa"/>
          </w:tcPr>
          <w:p w14:paraId="10D4EB4D" w14:textId="58C20266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610" w:type="dxa"/>
          </w:tcPr>
          <w:p w14:paraId="5353B50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D548F0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3266" w:type="dxa"/>
          </w:tcPr>
          <w:p w14:paraId="597D3E9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28N</w:t>
            </w:r>
          </w:p>
          <w:p w14:paraId="34D7F8C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5 </w:t>
            </w:r>
          </w:p>
        </w:tc>
        <w:tc>
          <w:tcPr>
            <w:tcW w:w="8987" w:type="dxa"/>
          </w:tcPr>
          <w:p w14:paraId="5C6FF2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4:205N, 15:115N</w:t>
            </w:r>
          </w:p>
          <w:p w14:paraId="4DA90E9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85</w:t>
            </w:r>
          </w:p>
        </w:tc>
      </w:tr>
      <w:tr w:rsidR="00E844C4" w:rsidRPr="00AB6088" w14:paraId="25015C6D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A4FCC4" w14:textId="25E2DADF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3A81A90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B3DF90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266" w:type="dxa"/>
          </w:tcPr>
          <w:p w14:paraId="773A80F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1</w:t>
            </w:r>
          </w:p>
          <w:p w14:paraId="1A72F5A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9, 06:66 </w:t>
            </w:r>
          </w:p>
        </w:tc>
        <w:tc>
          <w:tcPr>
            <w:tcW w:w="8987" w:type="dxa"/>
          </w:tcPr>
          <w:p w14:paraId="4747B54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44</w:t>
            </w:r>
          </w:p>
        </w:tc>
      </w:tr>
      <w:tr w:rsidR="00E844C4" w:rsidRPr="00AB6088" w14:paraId="45BAA84A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8E3580D" w14:textId="7BE0FF4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34B5B00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92EFD6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266" w:type="dxa"/>
          </w:tcPr>
          <w:p w14:paraId="1A4CBAD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60</w:t>
            </w:r>
          </w:p>
          <w:p w14:paraId="0CA9352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8987" w:type="dxa"/>
          </w:tcPr>
          <w:p w14:paraId="526911F4" w14:textId="77777777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7:427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23E28FF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07:559, 07:571, 07:656, 07:914, 07:938</w:t>
            </w:r>
          </w:p>
        </w:tc>
      </w:tr>
      <w:tr w:rsidR="00E844C4" w:rsidRPr="00AB6088" w14:paraId="385668AC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4D6EE62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6483F4B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3550563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266" w:type="dxa"/>
          </w:tcPr>
          <w:p w14:paraId="6AD3B3C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4Q</w:t>
            </w:r>
          </w:p>
          <w:p w14:paraId="56A6032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20 </w:t>
            </w:r>
          </w:p>
        </w:tc>
        <w:tc>
          <w:tcPr>
            <w:tcW w:w="8987" w:type="dxa"/>
          </w:tcPr>
          <w:p w14:paraId="39D50CF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5:32Q</w:t>
            </w:r>
          </w:p>
          <w:p w14:paraId="3D607432" w14:textId="098B603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32:01-01:32:02, 02:56, 03:102, 03:263:01-03:263:02, 03:514, 04:180:01, 05:217, 07:81, 07:168, 07:450</w:t>
            </w:r>
            <w:r w:rsidR="00055F0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-07:450:02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07:896, </w:t>
            </w:r>
            <w:r w:rsidR="00055F0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7:959, 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8:123, 08:139, 12:50, 14:82, 14:92, 15:126, 16:98, 16:102, 16:110</w:t>
            </w:r>
          </w:p>
        </w:tc>
      </w:tr>
      <w:tr w:rsidR="00E844C4" w:rsidRPr="00AB6088" w14:paraId="6CE969E5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82"/>
        </w:trPr>
        <w:tc>
          <w:tcPr>
            <w:tcW w:w="936" w:type="dxa"/>
          </w:tcPr>
          <w:p w14:paraId="65FA6566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610" w:type="dxa"/>
          </w:tcPr>
          <w:p w14:paraId="5210EED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6EA89B4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555AE55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3266" w:type="dxa"/>
          </w:tcPr>
          <w:p w14:paraId="1EA42C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34N</w:t>
            </w:r>
          </w:p>
          <w:p w14:paraId="1B46CC3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65, 06:93</w:t>
            </w:r>
          </w:p>
          <w:p w14:paraId="0615516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6N </w:t>
            </w:r>
          </w:p>
        </w:tc>
        <w:tc>
          <w:tcPr>
            <w:tcW w:w="8987" w:type="dxa"/>
          </w:tcPr>
          <w:p w14:paraId="7AE13DE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0FA992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7:571, 07:938</w:t>
            </w:r>
          </w:p>
          <w:p w14:paraId="29E90EC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2:150N</w:t>
            </w:r>
          </w:p>
        </w:tc>
      </w:tr>
      <w:tr w:rsidR="00E844C4" w:rsidRPr="00AB6088" w14:paraId="362C443A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906276" w14:textId="4903CBCC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B1E34D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40DDEC2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6E34223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66" w:type="dxa"/>
          </w:tcPr>
          <w:p w14:paraId="6670420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57</w:t>
            </w:r>
          </w:p>
          <w:p w14:paraId="7BA1012B" w14:textId="73A7689B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87</w:t>
            </w:r>
            <w:r w:rsidR="0040707D">
              <w:rPr>
                <w:rFonts w:ascii="Arial" w:hAnsi="Arial" w:cs="Arial"/>
                <w:color w:val="000000"/>
                <w:sz w:val="18"/>
                <w:szCs w:val="18"/>
              </w:rPr>
              <w:t>, 06:330</w:t>
            </w:r>
          </w:p>
          <w:p w14:paraId="0051DB9D" w14:textId="656C21D5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8, 06:81 </w:t>
            </w:r>
          </w:p>
        </w:tc>
        <w:tc>
          <w:tcPr>
            <w:tcW w:w="8987" w:type="dxa"/>
          </w:tcPr>
          <w:p w14:paraId="5F62C15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0265B" w14:textId="2880CEEF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159, 02:161, 12:45, 12:166, 16:61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1CEC740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2:37, 12:251, </w:t>
            </w: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17</w:t>
            </w:r>
          </w:p>
        </w:tc>
      </w:tr>
      <w:tr w:rsidR="00E844C4" w:rsidRPr="00AB6088" w14:paraId="7854358B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B423F6F" w14:textId="628CA78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1788616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60DDC0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20BF4D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48, 06:151 </w:t>
            </w:r>
          </w:p>
          <w:p w14:paraId="660D230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9N, 06:101, 06:304 </w:t>
            </w:r>
          </w:p>
        </w:tc>
        <w:tc>
          <w:tcPr>
            <w:tcW w:w="8987" w:type="dxa"/>
          </w:tcPr>
          <w:p w14:paraId="2106BE15" w14:textId="71D75E0C" w:rsidR="00E844C4" w:rsidRPr="00AB6088" w:rsidRDefault="00B21C1E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21C1E">
              <w:rPr>
                <w:rFonts w:ascii="Arial" w:hAnsi="Arial" w:cs="Arial"/>
                <w:color w:val="000000"/>
                <w:sz w:val="18"/>
                <w:szCs w:val="18"/>
              </w:rPr>
              <w:t>12:352,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E844C4"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1AB6F7FC" w14:textId="17D4E4D2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182, 02:209, 04:94:01-04:94:02, 12:10:01-12:10:03, 18:03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1025, B*15:27:01:01- B*15:27:03, B*15:109, B*15:327, B*15:344, B*15:398</w:t>
            </w:r>
          </w:p>
        </w:tc>
      </w:tr>
      <w:tr w:rsidR="00E844C4" w:rsidRPr="00AB6088" w14:paraId="41E317E4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196FBC6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2845B2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4DE7F1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31455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3D8F244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3266" w:type="dxa"/>
          </w:tcPr>
          <w:p w14:paraId="3C60F2C4" w14:textId="1096E8F1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6:70:01-06:70:02, 06:120, 06:132:01, 06:305</w:t>
            </w:r>
          </w:p>
          <w:p w14:paraId="6E4E0E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11:01:01N-06:211:01:02N</w:t>
            </w:r>
          </w:p>
          <w:p w14:paraId="439271F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8987" w:type="dxa"/>
          </w:tcPr>
          <w:p w14:paraId="642B436F" w14:textId="7BC94B45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2:02:13, 02:02:29, 02:02:57, 03:04:98, 07:562, 15:16:02, 18:12</w:t>
            </w:r>
          </w:p>
          <w:p w14:paraId="6AC6DB5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D915D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9EB718" w14:textId="4735BEAE" w:rsidR="00E844C4" w:rsidRPr="00AB6088" w:rsidRDefault="004F1E22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1204B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200, 02:170, 03:171, 03:211:01, 04:144, 05:93, 08:20, 08:40, 12:109, 15:221</w:t>
            </w:r>
          </w:p>
        </w:tc>
      </w:tr>
      <w:tr w:rsidR="00E844C4" w:rsidRPr="00AB6088" w14:paraId="324C8833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0F570B1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02F0FF2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727891B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266" w:type="dxa"/>
          </w:tcPr>
          <w:p w14:paraId="308EED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33</w:t>
            </w:r>
          </w:p>
          <w:p w14:paraId="76385C6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4, 06:220N </w:t>
            </w:r>
          </w:p>
        </w:tc>
        <w:tc>
          <w:tcPr>
            <w:tcW w:w="8987" w:type="dxa"/>
          </w:tcPr>
          <w:p w14:paraId="6B3D860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16:52</w:t>
            </w:r>
          </w:p>
        </w:tc>
      </w:tr>
      <w:tr w:rsidR="000F5F8C" w:rsidRPr="00AB6088" w14:paraId="49D6E68E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80080F5" w14:textId="657F0080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610" w:type="dxa"/>
          </w:tcPr>
          <w:p w14:paraId="4660264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1A91B3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C653B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266" w:type="dxa"/>
          </w:tcPr>
          <w:p w14:paraId="445CA37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77</w:t>
            </w:r>
          </w:p>
          <w:p w14:paraId="30F7867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C9AE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00 </w:t>
            </w:r>
          </w:p>
        </w:tc>
        <w:tc>
          <w:tcPr>
            <w:tcW w:w="8987" w:type="dxa"/>
          </w:tcPr>
          <w:p w14:paraId="34F56430" w14:textId="77777777" w:rsidR="00E844C4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="00EC006D"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3:278, 03:504, 07:714, 07:724, 16:86, </w:t>
            </w:r>
            <w:r w:rsidR="00EC006D" w:rsidRPr="00EC006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11:47, A*11:221, A*26:89, B*18:01:20, B*18:72:02, B*37:01:04, B*40:94, B*54:02</w:t>
            </w:r>
          </w:p>
          <w:p w14:paraId="7F390738" w14:textId="77715018" w:rsidR="00EC006D" w:rsidRPr="00EC006D" w:rsidRDefault="00EC006D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C006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593</w:t>
            </w:r>
          </w:p>
        </w:tc>
      </w:tr>
      <w:tr w:rsidR="003C3A01" w:rsidRPr="00AB6088" w14:paraId="702AC629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3318EF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2F47C07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6EAFDB1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6B75DCB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266" w:type="dxa"/>
          </w:tcPr>
          <w:p w14:paraId="06123B6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5N</w:t>
            </w:r>
          </w:p>
          <w:p w14:paraId="047E3C5C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20N</w:t>
            </w:r>
          </w:p>
          <w:p w14:paraId="79DE49A5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29 </w:t>
            </w:r>
          </w:p>
        </w:tc>
        <w:tc>
          <w:tcPr>
            <w:tcW w:w="8987" w:type="dxa"/>
          </w:tcPr>
          <w:p w14:paraId="5FBC2FEF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87BA5E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057A1E" w14:textId="0E0EC335" w:rsidR="00E844C4" w:rsidRPr="00AB6088" w:rsidRDefault="000F5F8C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1204B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265B1D" w:rsidRPr="00265B1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5:16, 05:85, 05:107, 05:241, 07:364, 08:12:01:01-08:12:01:02, </w:t>
            </w:r>
            <w:r w:rsidR="00265B1D" w:rsidRPr="00265B1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4:32</w:t>
            </w:r>
          </w:p>
        </w:tc>
      </w:tr>
      <w:tr w:rsidR="003C3A01" w:rsidRPr="00AB6088" w14:paraId="0C75274C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400F700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410884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947E38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266" w:type="dxa"/>
          </w:tcPr>
          <w:p w14:paraId="15E879B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58</w:t>
            </w:r>
          </w:p>
          <w:p w14:paraId="1292FD3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8987" w:type="dxa"/>
          </w:tcPr>
          <w:p w14:paraId="2C09BBC4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3A01" w:rsidRPr="00AB6088" w14:paraId="700B7787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F1183F8" w14:textId="49BC418E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6E00919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26DD44AA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266" w:type="dxa"/>
          </w:tcPr>
          <w:p w14:paraId="3FF7B0CB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91, 06:151 </w:t>
            </w:r>
          </w:p>
          <w:p w14:paraId="1C46359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47, 06:136, 06:142 </w:t>
            </w:r>
          </w:p>
        </w:tc>
        <w:tc>
          <w:tcPr>
            <w:tcW w:w="8987" w:type="dxa"/>
          </w:tcPr>
          <w:p w14:paraId="4C828D2A" w14:textId="409D73F4" w:rsidR="00E844C4" w:rsidRPr="00AB6088" w:rsidRDefault="0001204B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E844C4"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02:11, </w:t>
            </w:r>
            <w:r w:rsidR="00E844C4" w:rsidRPr="00AB60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476E5DA6" w14:textId="0D8DDA7E" w:rsidR="00E844C4" w:rsidRPr="00AB6088" w:rsidRDefault="00E844C4" w:rsidP="00DA412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D44F5C" w:rsidRPr="00D44F5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17, 02:77, 07:138, 07:940, 12:11, 12:118, 12:156, 14:16, </w:t>
            </w:r>
            <w:r w:rsidR="00D44F5C" w:rsidRPr="00D44F5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32:01-15:32:02, B*15:299, B*15:583</w:t>
            </w:r>
          </w:p>
        </w:tc>
      </w:tr>
      <w:tr w:rsidR="003C3A01" w:rsidRPr="00AB6088" w14:paraId="3FB92BA0" w14:textId="77777777" w:rsidTr="000F5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1859E9D" w14:textId="562BB283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1E22C2C1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6963829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266" w:type="dxa"/>
          </w:tcPr>
          <w:p w14:paraId="4D74E2D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6:90</w:t>
            </w:r>
          </w:p>
          <w:p w14:paraId="182E8648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06:208N </w:t>
            </w:r>
          </w:p>
        </w:tc>
        <w:tc>
          <w:tcPr>
            <w:tcW w:w="8987" w:type="dxa"/>
          </w:tcPr>
          <w:p w14:paraId="4BE23286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08, 14:123, 16:28, 16:156</w:t>
            </w:r>
          </w:p>
        </w:tc>
      </w:tr>
      <w:tr w:rsidR="003C3A01" w:rsidRPr="00AB6088" w14:paraId="66FC13DA" w14:textId="77777777" w:rsidTr="000F5F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00A1BF" w14:textId="77777777" w:rsidR="00E844C4" w:rsidRPr="00AB6088" w:rsidRDefault="00E844C4" w:rsidP="00DA4128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B6088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610" w:type="dxa"/>
          </w:tcPr>
          <w:p w14:paraId="3149E8BD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1733E17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266" w:type="dxa"/>
          </w:tcPr>
          <w:p w14:paraId="4AF31B9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06:211:01:01N-06:211:01:02N</w:t>
            </w:r>
          </w:p>
          <w:p w14:paraId="6B75BF60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11 </w:t>
            </w:r>
          </w:p>
        </w:tc>
        <w:tc>
          <w:tcPr>
            <w:tcW w:w="8987" w:type="dxa"/>
          </w:tcPr>
          <w:p w14:paraId="1F3BB213" w14:textId="77777777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7B65C6" w14:textId="5E04220B" w:rsidR="00E844C4" w:rsidRPr="00AB6088" w:rsidRDefault="00E844C4" w:rsidP="00DA412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B608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D44F5C" w:rsidRPr="00D44F5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183, 03:354, 03:533, 03:561, 05:108, 14:131</w:t>
            </w:r>
          </w:p>
        </w:tc>
      </w:tr>
      <w:bookmarkEnd w:id="1"/>
    </w:tbl>
    <w:p w14:paraId="730F0D62" w14:textId="77777777" w:rsidR="00D53856" w:rsidRPr="00AB6088" w:rsidRDefault="00D53856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47117DD" w14:textId="77777777" w:rsidR="00917571" w:rsidRDefault="00917571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3495515" w14:textId="77777777" w:rsidR="00917571" w:rsidRDefault="00917571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A1104C" w14:textId="77777777" w:rsidR="00917571" w:rsidRDefault="00917571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D84B1A" w14:textId="77777777" w:rsidR="00917571" w:rsidRDefault="00917571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208C0D" w14:textId="7EFB0ABF" w:rsidR="003F3F46" w:rsidRPr="00AB6088" w:rsidRDefault="003841CC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  <w:r w:rsidRPr="00AB6088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 xml:space="preserve"> The HLA-C*06 primer set cannot separate </w:t>
      </w:r>
      <w:r w:rsidR="003F3F46" w:rsidRPr="00AB6088">
        <w:rPr>
          <w:rFonts w:ascii="Arial" w:hAnsi="Arial" w:cs="Arial"/>
          <w:color w:val="000000" w:themeColor="text1"/>
          <w:spacing w:val="-1"/>
          <w:sz w:val="18"/>
          <w:szCs w:val="18"/>
          <w:lang w:val="en-GB" w:eastAsia="sv-SE"/>
        </w:rPr>
        <w:t>the following alleles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>. These alleles can be distinguished by the HLA-C low resolution kit and/or HLA-C*04 high resolution kit.</w:t>
      </w:r>
    </w:p>
    <w:p w14:paraId="24CF535B" w14:textId="77777777" w:rsidR="003F3F46" w:rsidRPr="00AB6088" w:rsidRDefault="003F3F46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9"/>
      </w:tblGrid>
      <w:tr w:rsidR="00F569DE" w:rsidRPr="00AB6088" w14:paraId="36158404" w14:textId="77777777" w:rsidTr="002B5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2A9C5C9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AB6088">
              <w:rPr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</w:tr>
      <w:tr w:rsidR="00B83933" w:rsidRPr="00AB6088" w14:paraId="19AEC709" w14:textId="77777777" w:rsidTr="002B5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5F8826FB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C*06:02:01:01-06:02:01:92, </w:t>
            </w:r>
          </w:p>
          <w:p w14:paraId="054C5E94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02:03-06:02:102, 06:48, 06:51-06:52, </w:t>
            </w:r>
          </w:p>
          <w:p w14:paraId="5DD4FCC0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56, 06:62-06:64, 06:68, 06:75, 06:78, </w:t>
            </w:r>
          </w:p>
          <w:p w14:paraId="4EF1394D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80, 06:82, 06:84-06:85, </w:t>
            </w:r>
          </w:p>
          <w:p w14:paraId="173019DD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88-06:89, 06:92, 06:94-06:95, 06:97-06:99, 06:102:01-06:102:02, 06:105, 06:108-06:110, 06:112-06:114, 06:117, 06:119, 06:121, </w:t>
            </w:r>
          </w:p>
          <w:p w14:paraId="2B5CF36D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125, 06:130-06:131, 06:135, 06:137, </w:t>
            </w:r>
          </w:p>
          <w:p w14:paraId="27F362A8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141, 06:145, 06:149-06:150, </w:t>
            </w:r>
          </w:p>
          <w:p w14:paraId="3F1C9A80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154-06:157, 06:159-06:167, </w:t>
            </w:r>
          </w:p>
          <w:p w14:paraId="476007AD" w14:textId="77777777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 xml:space="preserve">06:169-06:170, 06:172-06:174, 06:176-06:178, 06:180-06:182, 06:184-06:187, 06:189-06:196, 06:199, 06:201-06:202, 06:205-06:207, 06:209:01-06:209:02, 06:212-06:214, 06:216, 06:218-06:219, 06:221-06:234, 06:237-06:243, 06:245-06:246, 06:249-06:251, 06:253-06:263N, 06:265-06:270, 06:272-06:292, 06:294-06:302, 06:306-06:312, 06:314-06:316N, </w:t>
            </w:r>
          </w:p>
          <w:p w14:paraId="19241E65" w14:textId="4A135642" w:rsidR="00B83933" w:rsidRPr="00D55361" w:rsidRDefault="00B83933" w:rsidP="00B8393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color w:val="000000" w:themeColor="text1"/>
                <w:spacing w:val="-3"/>
                <w:sz w:val="18"/>
                <w:szCs w:val="18"/>
              </w:rPr>
            </w:pPr>
            <w:r w:rsidRPr="00D55361">
              <w:rPr>
                <w:color w:val="000000" w:themeColor="text1"/>
                <w:spacing w:val="-3"/>
                <w:sz w:val="18"/>
                <w:szCs w:val="18"/>
              </w:rPr>
              <w:t>06:318-06:328, 06:331-06:355, 16:199N</w:t>
            </w:r>
          </w:p>
        </w:tc>
      </w:tr>
      <w:tr w:rsidR="00F569DE" w:rsidRPr="00AB6088" w14:paraId="4134F323" w14:textId="77777777" w:rsidTr="002B5B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658AE" w14:textId="41658F45" w:rsidR="00F569DE" w:rsidRPr="00D55361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</w:rPr>
            </w:pPr>
            <w:r w:rsidRPr="00D55361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76:02, C*04:360</w:t>
            </w:r>
            <w:r w:rsidR="00D55361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,</w:t>
            </w:r>
            <w:r w:rsidR="00D55361">
              <w:t xml:space="preserve"> </w:t>
            </w:r>
            <w:r w:rsidR="00D55361" w:rsidRPr="00D55361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04:477</w:t>
            </w:r>
          </w:p>
        </w:tc>
      </w:tr>
      <w:tr w:rsidR="00F569DE" w:rsidRPr="00AB6088" w14:paraId="36E2A066" w14:textId="77777777" w:rsidTr="002B5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7605D28" w14:textId="0991CE06" w:rsidR="00F569DE" w:rsidRPr="00D55361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D55361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127:01-06:127:02, 06:264, C*04:220</w:t>
            </w:r>
          </w:p>
        </w:tc>
      </w:tr>
    </w:tbl>
    <w:p w14:paraId="5702EFFF" w14:textId="77777777" w:rsidR="008F7E76" w:rsidRPr="00AB6088" w:rsidRDefault="008F7E76" w:rsidP="00F569DE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BDDB3C" w14:textId="77777777" w:rsidR="008F7E76" w:rsidRPr="00AB6088" w:rsidRDefault="008F7E76" w:rsidP="000C77BB">
      <w:pPr>
        <w:ind w:left="-567"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Pr="00AB6088" w:rsidRDefault="003841CC" w:rsidP="000C77BB">
      <w:pPr>
        <w:ind w:left="-567" w:right="-596"/>
        <w:jc w:val="both"/>
        <w:rPr>
          <w:rFonts w:ascii="Arial" w:hAnsi="Arial" w:cs="Arial"/>
          <w:sz w:val="18"/>
          <w:szCs w:val="18"/>
        </w:rPr>
      </w:pPr>
      <w:r w:rsidRPr="00AB6088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AB6088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6088">
        <w:rPr>
          <w:rFonts w:ascii="Arial" w:hAnsi="Arial" w:cs="Arial"/>
          <w:spacing w:val="-3"/>
          <w:sz w:val="18"/>
          <w:szCs w:val="18"/>
        </w:rPr>
        <w:t>w</w:t>
      </w:r>
      <w:r w:rsidRPr="00AB6088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AB60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AB6088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F569DE" w:rsidRPr="00AB6088" w14:paraId="0C444B8D" w14:textId="77777777" w:rsidTr="002B5BAA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76CBABE7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E8EB998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44730603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BBA7C6E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F569DE" w:rsidRPr="00AB6088" w14:paraId="78324C72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130D8E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7CFBD64D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4594061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F07C58B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F569DE" w:rsidRPr="00AB6088" w14:paraId="6E0BCC86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CABA148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F572857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DB35BA2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14CF4160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F569DE" w:rsidRPr="00AB6088" w14:paraId="23E3885F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5B229EA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16N, 06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2EFECBF4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FE3103A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4F270F0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F569DE" w:rsidRPr="00AB6088" w14:paraId="48E99335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AF36E8A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7E48FA8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3667ECAF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BEFC872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F569DE" w:rsidRPr="00AB6088" w14:paraId="724C9B3B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3C13145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58BF5D0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5620CEC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D9683D6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  <w:tr w:rsidR="00F569DE" w:rsidRPr="00AB6088" w14:paraId="715AFB41" w14:textId="77777777" w:rsidTr="007C0CE3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7FEC1540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7E6E6" w:themeFill="background2"/>
          </w:tcPr>
          <w:p w14:paraId="1EF82AF8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B608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3195232B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172EF81" w14:textId="77777777" w:rsidR="00F569DE" w:rsidRPr="00AB6088" w:rsidRDefault="00F569DE" w:rsidP="002B5BA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19EDA2E4" w14:textId="75E71637" w:rsidR="003841CC" w:rsidRPr="00AB6088" w:rsidRDefault="00882E2E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  <w:r w:rsidRPr="00AB6088">
        <w:rPr>
          <w:rFonts w:ascii="Arial" w:hAnsi="Arial" w:cs="Arial"/>
          <w:spacing w:val="-3"/>
          <w:sz w:val="18"/>
          <w:szCs w:val="18"/>
        </w:rPr>
        <w:br w:type="textWrapping" w:clear="all"/>
      </w:r>
    </w:p>
    <w:p w14:paraId="2338790D" w14:textId="4888AAC9" w:rsidR="00CE1D23" w:rsidRPr="00D55361" w:rsidRDefault="00CE1D23" w:rsidP="000C77BB">
      <w:pPr>
        <w:ind w:left="-567"/>
        <w:jc w:val="both"/>
        <w:rPr>
          <w:rFonts w:ascii="Arial" w:hAnsi="Arial" w:cs="Arial"/>
          <w:sz w:val="16"/>
          <w:szCs w:val="16"/>
        </w:rPr>
      </w:pPr>
      <w:r w:rsidRPr="00D55361">
        <w:rPr>
          <w:rFonts w:ascii="Arial" w:hAnsi="Arial" w:cs="Arial"/>
          <w:sz w:val="16"/>
          <w:szCs w:val="16"/>
          <w:u w:val="single"/>
        </w:rPr>
        <w:t>Abbreviations</w:t>
      </w:r>
    </w:p>
    <w:p w14:paraId="4C8EBE39" w14:textId="0D714F91" w:rsidR="0027120F" w:rsidRPr="00D55361" w:rsidRDefault="00E64755" w:rsidP="000C77BB">
      <w:pPr>
        <w:ind w:left="-567"/>
        <w:jc w:val="both"/>
        <w:rPr>
          <w:rFonts w:ascii="Arial" w:hAnsi="Arial" w:cs="Arial"/>
          <w:spacing w:val="-3"/>
          <w:sz w:val="16"/>
          <w:szCs w:val="16"/>
        </w:rPr>
      </w:pPr>
      <w:r w:rsidRPr="00D55361">
        <w:rPr>
          <w:rFonts w:ascii="Arial" w:hAnsi="Arial" w:cs="Arial"/>
          <w:sz w:val="16"/>
          <w:szCs w:val="16"/>
        </w:rPr>
        <w:lastRenderedPageBreak/>
        <w:t>w</w:t>
      </w:r>
      <w:r w:rsidR="0083081B" w:rsidRPr="00D55361">
        <w:rPr>
          <w:rFonts w:ascii="Arial" w:hAnsi="Arial" w:cs="Arial"/>
          <w:sz w:val="16"/>
          <w:szCs w:val="16"/>
        </w:rPr>
        <w:t>:</w:t>
      </w:r>
      <w:r w:rsidR="0027120F" w:rsidRPr="00D55361">
        <w:rPr>
          <w:rFonts w:ascii="Arial" w:hAnsi="Arial" w:cs="Arial"/>
          <w:sz w:val="16"/>
          <w:szCs w:val="16"/>
        </w:rPr>
        <w:t xml:space="preserve"> may be </w:t>
      </w:r>
      <w:r w:rsidRPr="00D55361">
        <w:rPr>
          <w:rFonts w:ascii="Arial" w:hAnsi="Arial" w:cs="Arial"/>
          <w:sz w:val="16"/>
          <w:szCs w:val="16"/>
        </w:rPr>
        <w:t>w</w:t>
      </w:r>
      <w:r w:rsidR="0027120F" w:rsidRPr="00D55361">
        <w:rPr>
          <w:rFonts w:ascii="Arial" w:hAnsi="Arial" w:cs="Arial"/>
          <w:sz w:val="16"/>
          <w:szCs w:val="16"/>
        </w:rPr>
        <w:t>eakly amplified.</w:t>
      </w:r>
    </w:p>
    <w:p w14:paraId="61ED9C43" w14:textId="6EC5BB5E" w:rsidR="002B5513" w:rsidRPr="00D55361" w:rsidRDefault="0027120F" w:rsidP="0083081B">
      <w:pPr>
        <w:ind w:left="-567" w:right="-1"/>
        <w:jc w:val="both"/>
        <w:rPr>
          <w:rFonts w:ascii="Arial" w:hAnsi="Arial" w:cs="Arial"/>
          <w:sz w:val="16"/>
          <w:szCs w:val="16"/>
        </w:rPr>
      </w:pPr>
      <w:proofErr w:type="gramStart"/>
      <w:r w:rsidRPr="00D55361">
        <w:rPr>
          <w:rFonts w:ascii="Arial" w:hAnsi="Arial" w:cs="Arial"/>
          <w:sz w:val="16"/>
          <w:szCs w:val="16"/>
        </w:rPr>
        <w:t>?</w:t>
      </w:r>
      <w:r w:rsidR="0083081B" w:rsidRPr="00D55361">
        <w:rPr>
          <w:rFonts w:ascii="Arial" w:hAnsi="Arial" w:cs="Arial"/>
          <w:sz w:val="16"/>
          <w:szCs w:val="16"/>
        </w:rPr>
        <w:t>:</w:t>
      </w:r>
      <w:proofErr w:type="gramEnd"/>
      <w:r w:rsidRPr="00D55361">
        <w:rPr>
          <w:rFonts w:ascii="Arial" w:hAnsi="Arial" w:cs="Arial"/>
          <w:sz w:val="16"/>
          <w:szCs w:val="16"/>
        </w:rPr>
        <w:t xml:space="preserve"> nucleotide sequence information not available for the primer matching sequence.</w:t>
      </w:r>
    </w:p>
    <w:sectPr w:rsidR="002B5513" w:rsidRPr="00D55361" w:rsidSect="00B83933">
      <w:pgSz w:w="16840" w:h="11907" w:orient="landscape" w:code="9"/>
      <w:pgMar w:top="851" w:right="1701" w:bottom="850" w:left="1701" w:header="584" w:footer="3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2639" w14:textId="6B8A118C" w:rsidR="0083081B" w:rsidRDefault="0083081B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1C06ADF" w14:textId="34DF9886" w:rsidR="00347B1E" w:rsidRPr="00834CB9" w:rsidRDefault="00347B1E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DD0BA0A" w14:textId="0E00FA03" w:rsidR="00347B1E" w:rsidRPr="00393C78" w:rsidRDefault="00347B1E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2415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B7DE0FC" w14:textId="5F0BE4BA" w:rsidR="00347B1E" w:rsidRPr="00F75802" w:rsidRDefault="00347B1E" w:rsidP="00347B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200B30">
      <w:rPr>
        <w:rFonts w:ascii="Arial" w:hAnsi="Arial" w:cs="Arial"/>
        <w:sz w:val="16"/>
        <w:szCs w:val="16"/>
      </w:rPr>
      <w:t>November</w:t>
    </w:r>
    <w:r w:rsidRPr="00351FF9">
      <w:rPr>
        <w:rFonts w:ascii="Arial" w:hAnsi="Arial" w:cs="Arial"/>
        <w:sz w:val="16"/>
        <w:szCs w:val="16"/>
      </w:rPr>
      <w:t xml:space="preserve"> 202</w:t>
    </w:r>
    <w:r w:rsidR="00200B30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>, Rev. No:</w:t>
    </w:r>
    <w:r>
      <w:rPr>
        <w:rFonts w:ascii="Arial" w:hAnsi="Arial" w:cs="Arial"/>
        <w:sz w:val="16"/>
        <w:szCs w:val="16"/>
      </w:rPr>
      <w:t>00</w:t>
    </w:r>
  </w:p>
  <w:p w14:paraId="2D9DFDB0" w14:textId="772CE4BB" w:rsidR="00E27E9C" w:rsidRPr="00A6082E" w:rsidRDefault="00E27E9C" w:rsidP="002C31D3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58FAB" w14:textId="2782C9A3" w:rsidR="00C71181" w:rsidRDefault="00C71181" w:rsidP="00351F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25D0567" w14:textId="0739BBC8" w:rsidR="00351FF9" w:rsidRPr="00834CB9" w:rsidRDefault="00351FF9" w:rsidP="00351F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5A52A5E" w14:textId="77777777" w:rsidR="00351FF9" w:rsidRPr="00393C78" w:rsidRDefault="00351FF9" w:rsidP="00351F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C572BD8" w14:textId="07F2A397" w:rsidR="00351FF9" w:rsidRPr="00F75802" w:rsidRDefault="00351FF9" w:rsidP="00351FF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F85A46">
      <w:rPr>
        <w:rFonts w:ascii="Arial" w:hAnsi="Arial" w:cs="Arial"/>
        <w:sz w:val="16"/>
        <w:szCs w:val="16"/>
      </w:rPr>
      <w:t>November</w:t>
    </w:r>
    <w:r w:rsidRPr="00351FF9">
      <w:rPr>
        <w:rFonts w:ascii="Arial" w:hAnsi="Arial" w:cs="Arial"/>
        <w:sz w:val="16"/>
        <w:szCs w:val="16"/>
      </w:rPr>
      <w:t xml:space="preserve"> 202</w:t>
    </w:r>
    <w:r w:rsidR="00F85A46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>, Rev. No:</w:t>
    </w:r>
    <w:r>
      <w:rPr>
        <w:rFonts w:ascii="Arial" w:hAnsi="Arial" w:cs="Arial"/>
        <w:sz w:val="16"/>
        <w:szCs w:val="16"/>
      </w:rPr>
      <w:t>00</w:t>
    </w:r>
  </w:p>
  <w:p w14:paraId="1B82B350" w14:textId="77777777" w:rsidR="00E27E9C" w:rsidRPr="00471F00" w:rsidRDefault="00E27E9C" w:rsidP="00471F0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00205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1BA7826" w14:textId="77777777" w:rsidR="00E27E9C" w:rsidRDefault="00E27E9C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1C0F2" w14:textId="658D7634" w:rsidR="004F706F" w:rsidRDefault="004F706F" w:rsidP="004F706F">
    <w:pPr>
      <w:ind w:left="2160" w:firstLine="720"/>
      <w:rPr>
        <w:rFonts w:ascii="Arial" w:hAnsi="Arial"/>
        <w:b/>
        <w:sz w:val="20"/>
        <w:szCs w:val="20"/>
      </w:rPr>
    </w:pPr>
    <w:r w:rsidRPr="00FB5A5C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4E816059" wp14:editId="5C469805">
          <wp:simplePos x="0" y="0"/>
          <wp:positionH relativeFrom="margin">
            <wp:posOffset>-215265</wp:posOffset>
          </wp:positionH>
          <wp:positionV relativeFrom="paragraph">
            <wp:posOffset>54610</wp:posOffset>
          </wp:positionV>
          <wp:extent cx="1524762" cy="209550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762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994">
      <w:rPr>
        <w:rFonts w:ascii="Arial" w:hAnsi="Arial"/>
        <w:b/>
        <w:sz w:val="20"/>
        <w:szCs w:val="20"/>
      </w:rPr>
      <w:t xml:space="preserve">       </w:t>
    </w:r>
    <w:r>
      <w:rPr>
        <w:rFonts w:ascii="Arial" w:hAnsi="Arial"/>
        <w:b/>
        <w:sz w:val="20"/>
        <w:szCs w:val="20"/>
      </w:rPr>
      <w:t>Gel Documentation Form and Worksheet</w:t>
    </w:r>
    <w:r w:rsidRPr="004F706F">
      <w:rPr>
        <w:rFonts w:ascii="Arial" w:hAnsi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6ED2A98" w14:textId="77777777" w:rsidR="004F706F" w:rsidRPr="004F706F" w:rsidRDefault="004F706F" w:rsidP="004F706F">
    <w:pPr>
      <w:ind w:left="2160" w:firstLine="720"/>
      <w:rPr>
        <w:rFonts w:ascii="Arial" w:hAnsi="Arial" w:cs="Arial"/>
        <w:b/>
        <w:sz w:val="20"/>
        <w:szCs w:val="20"/>
      </w:rPr>
    </w:pPr>
  </w:p>
  <w:p w14:paraId="3BD9767A" w14:textId="7EA42158" w:rsidR="004F706F" w:rsidRPr="009C65F0" w:rsidRDefault="00393994" w:rsidP="00393994">
    <w:pPr>
      <w:pStyle w:val="Sidhuvud"/>
      <w:tabs>
        <w:tab w:val="left" w:pos="3402"/>
        <w:tab w:val="left" w:pos="3686"/>
        <w:tab w:val="left" w:pos="4395"/>
        <w:tab w:val="left" w:pos="4820"/>
        <w:tab w:val="left" w:pos="5245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  <w:lang w:val="da-DK"/>
      </w:rPr>
    </w:pPr>
    <w:r w:rsidRPr="00F2415E">
      <w:rPr>
        <w:rFonts w:ascii="Arial" w:hAnsi="Arial" w:cs="Arial"/>
        <w:b/>
        <w:sz w:val="20"/>
        <w:szCs w:val="20"/>
      </w:rPr>
      <w:t xml:space="preserve">                                                          </w:t>
    </w:r>
    <w:r w:rsidR="00E27E9C" w:rsidRPr="009C65F0">
      <w:rPr>
        <w:rFonts w:ascii="Arial" w:hAnsi="Arial" w:cs="Arial"/>
        <w:b/>
        <w:sz w:val="20"/>
        <w:szCs w:val="20"/>
        <w:lang w:val="da-DK"/>
      </w:rPr>
      <w:t>HLA-C*06</w:t>
    </w:r>
    <w:r w:rsidR="004F706F" w:rsidRPr="009C65F0">
      <w:rPr>
        <w:rFonts w:ascii="Arial" w:hAnsi="Arial" w:cs="Arial"/>
        <w:b/>
        <w:sz w:val="20"/>
        <w:szCs w:val="20"/>
        <w:lang w:val="da-DK"/>
      </w:rPr>
      <w:t xml:space="preserve">                       </w:t>
    </w:r>
    <w:r w:rsidR="004F706F" w:rsidRPr="009C65F0">
      <w:rPr>
        <w:rFonts w:ascii="Arial" w:hAnsi="Arial"/>
        <w:sz w:val="20"/>
        <w:szCs w:val="20"/>
        <w:lang w:val="da-DK"/>
      </w:rPr>
      <w:t xml:space="preserve">Visit </w:t>
    </w:r>
    <w:r w:rsidR="009C65F0" w:rsidRPr="009C65F0">
      <w:rPr>
        <w:rStyle w:val="Hyperlnk"/>
        <w:rFonts w:ascii="Arial" w:hAnsi="Arial" w:cs="Arial"/>
        <w:sz w:val="20"/>
        <w:szCs w:val="20"/>
        <w:lang w:val="da-DK"/>
      </w:rPr>
      <w:t>www</w:t>
    </w:r>
    <w:r w:rsidR="004F706F" w:rsidRPr="009C65F0">
      <w:rPr>
        <w:rStyle w:val="Hyperlnk"/>
        <w:rFonts w:ascii="Arial" w:hAnsi="Arial" w:cs="Arial"/>
        <w:sz w:val="20"/>
        <w:szCs w:val="20"/>
        <w:lang w:val="da-DK"/>
      </w:rPr>
      <w:t>.caredx.com</w:t>
    </w:r>
    <w:r w:rsidR="004F706F" w:rsidRPr="009C65F0">
      <w:rPr>
        <w:rFonts w:ascii="Arial" w:hAnsi="Arial" w:cs="Arial"/>
        <w:sz w:val="20"/>
        <w:szCs w:val="20"/>
        <w:lang w:val="da-DK"/>
      </w:rPr>
      <w:t xml:space="preserve"> for</w:t>
    </w:r>
  </w:p>
  <w:p w14:paraId="065D846A" w14:textId="1A3BDC54" w:rsidR="00E27E9C" w:rsidRPr="004F706F" w:rsidRDefault="00393994" w:rsidP="00393994">
    <w:pPr>
      <w:pStyle w:val="Sidhuvud"/>
      <w:tabs>
        <w:tab w:val="left" w:pos="3402"/>
        <w:tab w:val="left" w:pos="3686"/>
        <w:tab w:val="left" w:pos="4395"/>
        <w:tab w:val="left" w:pos="5082"/>
        <w:tab w:val="left" w:pos="5670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</w:rPr>
    </w:pPr>
    <w:r w:rsidRPr="009C65F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</w:t>
    </w:r>
    <w:r w:rsidR="004F706F" w:rsidRPr="004F706F">
      <w:rPr>
        <w:rFonts w:ascii="Arial" w:hAnsi="Arial" w:cs="Arial"/>
        <w:b/>
        <w:sz w:val="20"/>
        <w:szCs w:val="20"/>
      </w:rPr>
      <w:t>101.614-12/12u</w:t>
    </w:r>
    <w:r w:rsidR="004F706F">
      <w:rPr>
        <w:rFonts w:ascii="Arial" w:hAnsi="Arial" w:cs="Arial"/>
        <w:b/>
        <w:sz w:val="20"/>
        <w:szCs w:val="20"/>
      </w:rPr>
      <w:t xml:space="preserve">                  </w:t>
    </w:r>
    <w:r w:rsidR="004F706F">
      <w:rPr>
        <w:rFonts w:ascii="Arial" w:hAnsi="Arial" w:cs="Arial"/>
        <w:b/>
        <w:sz w:val="20"/>
        <w:szCs w:val="20"/>
      </w:rPr>
      <w:tab/>
      <w:t xml:space="preserve"> </w:t>
    </w:r>
    <w:r w:rsidR="004F706F">
      <w:rPr>
        <w:rFonts w:ascii="Arial" w:hAnsi="Arial"/>
        <w:sz w:val="20"/>
        <w:szCs w:val="20"/>
      </w:rPr>
      <w:t>“</w:t>
    </w:r>
    <w:r w:rsidR="004F706F" w:rsidRPr="00F94550">
      <w:rPr>
        <w:rFonts w:ascii="Arial" w:hAnsi="Arial"/>
        <w:b/>
        <w:sz w:val="20"/>
        <w:szCs w:val="20"/>
      </w:rPr>
      <w:t>Instructions for Use</w:t>
    </w:r>
    <w:r w:rsidR="004F706F">
      <w:rPr>
        <w:rFonts w:ascii="Arial" w:hAnsi="Arial"/>
        <w:b/>
        <w:sz w:val="20"/>
        <w:szCs w:val="20"/>
      </w:rPr>
      <w:t>”</w:t>
    </w:r>
    <w:r w:rsidR="004F706F" w:rsidRPr="00F94550">
      <w:rPr>
        <w:rFonts w:ascii="Arial" w:hAnsi="Arial"/>
        <w:b/>
        <w:sz w:val="20"/>
        <w:szCs w:val="20"/>
      </w:rPr>
      <w:t xml:space="preserve"> (IFU)</w:t>
    </w:r>
  </w:p>
  <w:p w14:paraId="3845BDB6" w14:textId="0043D79B" w:rsidR="00E27E9C" w:rsidRPr="004F706F" w:rsidRDefault="009C65F0" w:rsidP="00393994">
    <w:pPr>
      <w:pStyle w:val="Sidhuvud"/>
      <w:tabs>
        <w:tab w:val="clear" w:pos="4536"/>
        <w:tab w:val="clear" w:pos="9072"/>
        <w:tab w:val="left" w:pos="9639"/>
        <w:tab w:val="right" w:pos="10206"/>
      </w:tabs>
      <w:ind w:left="-142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>4R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AF1B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FA97AB" w14:textId="77777777" w:rsidR="00E27E9C" w:rsidRDefault="00E27E9C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cxNTcwMjA2NDdT0lEKTi0uzszPAykwqgUA4/UaISwAAAA="/>
  </w:docVars>
  <w:rsids>
    <w:rsidRoot w:val="001010A3"/>
    <w:rsid w:val="00001DAD"/>
    <w:rsid w:val="00002FE9"/>
    <w:rsid w:val="00003ADC"/>
    <w:rsid w:val="0000647B"/>
    <w:rsid w:val="00007B65"/>
    <w:rsid w:val="0001204B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55F0C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B3473"/>
    <w:rsid w:val="000B5955"/>
    <w:rsid w:val="000C7605"/>
    <w:rsid w:val="000C77BB"/>
    <w:rsid w:val="000D590A"/>
    <w:rsid w:val="000E2B25"/>
    <w:rsid w:val="000F086E"/>
    <w:rsid w:val="000F1A4F"/>
    <w:rsid w:val="000F28A7"/>
    <w:rsid w:val="000F3C01"/>
    <w:rsid w:val="000F5F8C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630B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760B6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395F"/>
    <w:rsid w:val="001D4297"/>
    <w:rsid w:val="001E6BCC"/>
    <w:rsid w:val="001E7163"/>
    <w:rsid w:val="001E797D"/>
    <w:rsid w:val="001F0277"/>
    <w:rsid w:val="001F1BFE"/>
    <w:rsid w:val="001F3F6C"/>
    <w:rsid w:val="001F6847"/>
    <w:rsid w:val="00200B30"/>
    <w:rsid w:val="002042B3"/>
    <w:rsid w:val="002047ED"/>
    <w:rsid w:val="002075B3"/>
    <w:rsid w:val="00207D94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5B1D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31D3"/>
    <w:rsid w:val="002C4C11"/>
    <w:rsid w:val="002D2211"/>
    <w:rsid w:val="002D5A54"/>
    <w:rsid w:val="002D707A"/>
    <w:rsid w:val="002D73C8"/>
    <w:rsid w:val="002E4D12"/>
    <w:rsid w:val="002F3F1E"/>
    <w:rsid w:val="002F45F0"/>
    <w:rsid w:val="003019F6"/>
    <w:rsid w:val="00302576"/>
    <w:rsid w:val="00310290"/>
    <w:rsid w:val="00314DFB"/>
    <w:rsid w:val="003201D4"/>
    <w:rsid w:val="00320C08"/>
    <w:rsid w:val="00326DD1"/>
    <w:rsid w:val="00331CF6"/>
    <w:rsid w:val="003367B4"/>
    <w:rsid w:val="00337E3A"/>
    <w:rsid w:val="00347B1E"/>
    <w:rsid w:val="00351C35"/>
    <w:rsid w:val="00351FF9"/>
    <w:rsid w:val="00354386"/>
    <w:rsid w:val="003561CE"/>
    <w:rsid w:val="00365D52"/>
    <w:rsid w:val="00367914"/>
    <w:rsid w:val="00373CF3"/>
    <w:rsid w:val="00373E47"/>
    <w:rsid w:val="00374EF0"/>
    <w:rsid w:val="00375239"/>
    <w:rsid w:val="00376026"/>
    <w:rsid w:val="00382BE4"/>
    <w:rsid w:val="00383487"/>
    <w:rsid w:val="0038376A"/>
    <w:rsid w:val="00383FF5"/>
    <w:rsid w:val="003841CC"/>
    <w:rsid w:val="003843E4"/>
    <w:rsid w:val="00393994"/>
    <w:rsid w:val="003A203F"/>
    <w:rsid w:val="003A3186"/>
    <w:rsid w:val="003A3313"/>
    <w:rsid w:val="003A363A"/>
    <w:rsid w:val="003A4BC4"/>
    <w:rsid w:val="003A55D8"/>
    <w:rsid w:val="003B450C"/>
    <w:rsid w:val="003B6068"/>
    <w:rsid w:val="003B6C5B"/>
    <w:rsid w:val="003B7CAA"/>
    <w:rsid w:val="003C1A78"/>
    <w:rsid w:val="003C2DDF"/>
    <w:rsid w:val="003C3A01"/>
    <w:rsid w:val="003C60D3"/>
    <w:rsid w:val="003D0837"/>
    <w:rsid w:val="003D0DEE"/>
    <w:rsid w:val="003D4EA2"/>
    <w:rsid w:val="003D6B72"/>
    <w:rsid w:val="003D6E23"/>
    <w:rsid w:val="003E274F"/>
    <w:rsid w:val="003E33EA"/>
    <w:rsid w:val="003F2D05"/>
    <w:rsid w:val="003F3F46"/>
    <w:rsid w:val="003F4579"/>
    <w:rsid w:val="0040026B"/>
    <w:rsid w:val="00402C50"/>
    <w:rsid w:val="0040707D"/>
    <w:rsid w:val="00407C04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126E"/>
    <w:rsid w:val="00492F31"/>
    <w:rsid w:val="00493BF5"/>
    <w:rsid w:val="00493D14"/>
    <w:rsid w:val="00497F82"/>
    <w:rsid w:val="004A3D7D"/>
    <w:rsid w:val="004B28F2"/>
    <w:rsid w:val="004C17E5"/>
    <w:rsid w:val="004C72AD"/>
    <w:rsid w:val="004D46E1"/>
    <w:rsid w:val="004E1E7A"/>
    <w:rsid w:val="004F1E22"/>
    <w:rsid w:val="004F3238"/>
    <w:rsid w:val="004F3491"/>
    <w:rsid w:val="004F3A3A"/>
    <w:rsid w:val="004F4F16"/>
    <w:rsid w:val="004F5DC6"/>
    <w:rsid w:val="004F706F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6E9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53B6"/>
    <w:rsid w:val="005C6D1F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04E4"/>
    <w:rsid w:val="006132E4"/>
    <w:rsid w:val="006148F4"/>
    <w:rsid w:val="00617D25"/>
    <w:rsid w:val="006223A5"/>
    <w:rsid w:val="006243E9"/>
    <w:rsid w:val="006363C8"/>
    <w:rsid w:val="00640238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A393E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4B42"/>
    <w:rsid w:val="006E7A32"/>
    <w:rsid w:val="006F139A"/>
    <w:rsid w:val="006F3D45"/>
    <w:rsid w:val="006F71C2"/>
    <w:rsid w:val="00700747"/>
    <w:rsid w:val="007008EA"/>
    <w:rsid w:val="00703611"/>
    <w:rsid w:val="00703B29"/>
    <w:rsid w:val="00705C65"/>
    <w:rsid w:val="00711210"/>
    <w:rsid w:val="007173AC"/>
    <w:rsid w:val="007305C7"/>
    <w:rsid w:val="00734CF1"/>
    <w:rsid w:val="00735572"/>
    <w:rsid w:val="00735583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3352"/>
    <w:rsid w:val="00796E2D"/>
    <w:rsid w:val="007A0D56"/>
    <w:rsid w:val="007A125D"/>
    <w:rsid w:val="007A1CE6"/>
    <w:rsid w:val="007A5605"/>
    <w:rsid w:val="007A60B3"/>
    <w:rsid w:val="007B06ED"/>
    <w:rsid w:val="007B1DAF"/>
    <w:rsid w:val="007C0077"/>
    <w:rsid w:val="007C0CE3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04B"/>
    <w:rsid w:val="0080570B"/>
    <w:rsid w:val="008064A3"/>
    <w:rsid w:val="008111DA"/>
    <w:rsid w:val="00811EBA"/>
    <w:rsid w:val="00812DFD"/>
    <w:rsid w:val="0081448E"/>
    <w:rsid w:val="00814ED3"/>
    <w:rsid w:val="008207C8"/>
    <w:rsid w:val="0083001B"/>
    <w:rsid w:val="0083002C"/>
    <w:rsid w:val="0083081B"/>
    <w:rsid w:val="00835452"/>
    <w:rsid w:val="00844206"/>
    <w:rsid w:val="008452A7"/>
    <w:rsid w:val="00845790"/>
    <w:rsid w:val="00846D1B"/>
    <w:rsid w:val="00847DE0"/>
    <w:rsid w:val="00857B11"/>
    <w:rsid w:val="008641B0"/>
    <w:rsid w:val="00864783"/>
    <w:rsid w:val="008650CB"/>
    <w:rsid w:val="0088058D"/>
    <w:rsid w:val="00881210"/>
    <w:rsid w:val="00882E2E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1DDF"/>
    <w:rsid w:val="008C3A0F"/>
    <w:rsid w:val="008C64C9"/>
    <w:rsid w:val="008D3204"/>
    <w:rsid w:val="008D4624"/>
    <w:rsid w:val="008E0D60"/>
    <w:rsid w:val="008F055B"/>
    <w:rsid w:val="008F068B"/>
    <w:rsid w:val="008F7E76"/>
    <w:rsid w:val="00901464"/>
    <w:rsid w:val="009035F9"/>
    <w:rsid w:val="009050C2"/>
    <w:rsid w:val="009067B3"/>
    <w:rsid w:val="00907360"/>
    <w:rsid w:val="009128A4"/>
    <w:rsid w:val="009131AB"/>
    <w:rsid w:val="0091530B"/>
    <w:rsid w:val="00915467"/>
    <w:rsid w:val="00915CE8"/>
    <w:rsid w:val="00917571"/>
    <w:rsid w:val="00920DB9"/>
    <w:rsid w:val="00933390"/>
    <w:rsid w:val="00940097"/>
    <w:rsid w:val="009450FC"/>
    <w:rsid w:val="009456AE"/>
    <w:rsid w:val="00951D69"/>
    <w:rsid w:val="00952478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95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2EB2"/>
    <w:rsid w:val="009C4B0C"/>
    <w:rsid w:val="009C65F0"/>
    <w:rsid w:val="009D1C4C"/>
    <w:rsid w:val="009E1C42"/>
    <w:rsid w:val="009E6698"/>
    <w:rsid w:val="009E7A0C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62B8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B6088"/>
    <w:rsid w:val="00AC4A00"/>
    <w:rsid w:val="00AC6B4C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1C1E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67F6A"/>
    <w:rsid w:val="00B71F9B"/>
    <w:rsid w:val="00B721B9"/>
    <w:rsid w:val="00B82B42"/>
    <w:rsid w:val="00B83933"/>
    <w:rsid w:val="00B900AD"/>
    <w:rsid w:val="00B91F6C"/>
    <w:rsid w:val="00B94A46"/>
    <w:rsid w:val="00B97DA3"/>
    <w:rsid w:val="00BA0CAE"/>
    <w:rsid w:val="00BA0EA1"/>
    <w:rsid w:val="00BA368E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BE70E3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7437"/>
    <w:rsid w:val="00C6059D"/>
    <w:rsid w:val="00C60F8E"/>
    <w:rsid w:val="00C64B25"/>
    <w:rsid w:val="00C66DF6"/>
    <w:rsid w:val="00C66E28"/>
    <w:rsid w:val="00C67CE0"/>
    <w:rsid w:val="00C71181"/>
    <w:rsid w:val="00C7247F"/>
    <w:rsid w:val="00C76A11"/>
    <w:rsid w:val="00C808C5"/>
    <w:rsid w:val="00C90D9A"/>
    <w:rsid w:val="00C92C07"/>
    <w:rsid w:val="00C9588A"/>
    <w:rsid w:val="00C96752"/>
    <w:rsid w:val="00C9721C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4F5C"/>
    <w:rsid w:val="00D45A08"/>
    <w:rsid w:val="00D463FE"/>
    <w:rsid w:val="00D53856"/>
    <w:rsid w:val="00D55361"/>
    <w:rsid w:val="00D555CC"/>
    <w:rsid w:val="00D571E2"/>
    <w:rsid w:val="00D6181A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37DE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158F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E53A6"/>
    <w:rsid w:val="00DF1BDA"/>
    <w:rsid w:val="00DF36B6"/>
    <w:rsid w:val="00DF69DE"/>
    <w:rsid w:val="00E04950"/>
    <w:rsid w:val="00E05DEF"/>
    <w:rsid w:val="00E060B2"/>
    <w:rsid w:val="00E17A54"/>
    <w:rsid w:val="00E17C74"/>
    <w:rsid w:val="00E26931"/>
    <w:rsid w:val="00E27E9C"/>
    <w:rsid w:val="00E36348"/>
    <w:rsid w:val="00E3713B"/>
    <w:rsid w:val="00E40F61"/>
    <w:rsid w:val="00E4215E"/>
    <w:rsid w:val="00E4436F"/>
    <w:rsid w:val="00E44F7D"/>
    <w:rsid w:val="00E47043"/>
    <w:rsid w:val="00E51B64"/>
    <w:rsid w:val="00E556A8"/>
    <w:rsid w:val="00E559ED"/>
    <w:rsid w:val="00E64755"/>
    <w:rsid w:val="00E65A60"/>
    <w:rsid w:val="00E66586"/>
    <w:rsid w:val="00E76C81"/>
    <w:rsid w:val="00E82CF3"/>
    <w:rsid w:val="00E844C4"/>
    <w:rsid w:val="00E84D6E"/>
    <w:rsid w:val="00E94CA6"/>
    <w:rsid w:val="00E97822"/>
    <w:rsid w:val="00EA36C3"/>
    <w:rsid w:val="00EA7D93"/>
    <w:rsid w:val="00EB3152"/>
    <w:rsid w:val="00EC006D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15E"/>
    <w:rsid w:val="00F24527"/>
    <w:rsid w:val="00F24A83"/>
    <w:rsid w:val="00F301CF"/>
    <w:rsid w:val="00F369EF"/>
    <w:rsid w:val="00F420B2"/>
    <w:rsid w:val="00F43C3F"/>
    <w:rsid w:val="00F45E6F"/>
    <w:rsid w:val="00F5280B"/>
    <w:rsid w:val="00F569DE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85A46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F1E58"/>
    <w:rsid w:val="00FF5558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1"/>
    <o:shapelayout v:ext="edit">
      <o:idmap v:ext="edit" data="1"/>
    </o:shapelayout>
  </w:shapeDefaults>
  <w:decimalSymbol w:val=","/>
  <w:listSeparator w:val=";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OformateradtextChar">
    <w:name w:val="Oformaterad text Char"/>
    <w:link w:val="Oformateradtext"/>
    <w:uiPriority w:val="99"/>
    <w:rsid w:val="00E27E9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4F706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3DB2-47BA-4B89-B16F-4EFB1AB8B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8</Pages>
  <Words>1351</Words>
  <Characters>10461</Characters>
  <Application>Microsoft Office Word</Application>
  <DocSecurity>0</DocSecurity>
  <Lines>87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78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0</cp:revision>
  <cp:lastPrinted>2021-10-14T13:01:00Z</cp:lastPrinted>
  <dcterms:created xsi:type="dcterms:W3CDTF">2022-12-02T10:41:00Z</dcterms:created>
  <dcterms:modified xsi:type="dcterms:W3CDTF">2022-12-15T12:20:00Z</dcterms:modified>
</cp:coreProperties>
</file>